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2F1D3" w14:textId="6A73E9FE" w:rsidR="009B43C5" w:rsidRDefault="009B43C5"/>
    <w:p w14:paraId="26906DF4" w14:textId="1FB8D77E" w:rsidR="00920324" w:rsidRDefault="001F2140" w:rsidP="001F2140">
      <w:pPr>
        <w:jc w:val="center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t>APPENDIX</w:t>
      </w:r>
    </w:p>
    <w:p w14:paraId="112FB86B" w14:textId="77777777" w:rsidR="001F2140" w:rsidRPr="001F2140" w:rsidRDefault="001F2140" w:rsidP="001F2140">
      <w:pPr>
        <w:jc w:val="center"/>
        <w:rPr>
          <w:rFonts w:ascii="Times New Roman" w:hAnsi="Times New Roman" w:cs="Times New Roman"/>
          <w:b/>
          <w:bCs/>
          <w:noProof/>
        </w:rPr>
      </w:pPr>
    </w:p>
    <w:p w14:paraId="0E61CE07" w14:textId="6FDE8950" w:rsidR="00075140" w:rsidRPr="00920324" w:rsidRDefault="00787B42" w:rsidP="001F2140">
      <w:pPr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1. </w:t>
      </w:r>
      <w:r w:rsidR="009B43C5" w:rsidRPr="00920324">
        <w:rPr>
          <w:rFonts w:ascii="Times New Roman" w:hAnsi="Times New Roman" w:cs="Times New Roman"/>
          <w:b/>
          <w:bCs/>
          <w:noProof/>
        </w:rPr>
        <w:t>Annotated Bibliography</w:t>
      </w:r>
      <w:r w:rsidR="00075140" w:rsidRPr="00920324">
        <w:rPr>
          <w:rFonts w:ascii="Times New Roman" w:hAnsi="Times New Roman" w:cs="Times New Roman"/>
          <w:b/>
          <w:bCs/>
          <w:noProof/>
        </w:rPr>
        <w:t xml:space="preserve"> of </w:t>
      </w:r>
      <w:r w:rsidR="00567A9E" w:rsidRPr="00920324">
        <w:rPr>
          <w:rFonts w:ascii="Times New Roman" w:hAnsi="Times New Roman" w:cs="Times New Roman"/>
          <w:b/>
          <w:bCs/>
          <w:noProof/>
        </w:rPr>
        <w:t>Select Bayesian Analysis Books</w:t>
      </w:r>
    </w:p>
    <w:p w14:paraId="16040A25" w14:textId="77777777" w:rsidR="00075140" w:rsidRPr="0062234C" w:rsidRDefault="00075140" w:rsidP="00075140">
      <w:pPr>
        <w:jc w:val="center"/>
        <w:rPr>
          <w:rFonts w:ascii="Times New Roman" w:hAnsi="Times New Roman" w:cs="Times New Roman"/>
          <w:noProof/>
        </w:rPr>
      </w:pPr>
    </w:p>
    <w:p w14:paraId="2BED1959" w14:textId="77777777" w:rsidR="009B43C5" w:rsidRDefault="009B43C5" w:rsidP="009B43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Bolstad, W.M. 2017. </w:t>
      </w:r>
      <w:r w:rsidRPr="00D11218">
        <w:rPr>
          <w:rFonts w:ascii="Times New Roman" w:hAnsi="Times New Roman" w:cs="Times New Roman"/>
          <w:i/>
          <w:iCs/>
          <w:noProof/>
          <w:sz w:val="24"/>
          <w:szCs w:val="24"/>
        </w:rPr>
        <w:t>Introduction to Bayesian Statistics</w:t>
      </w:r>
      <w:r w:rsidRPr="00D11218">
        <w:rPr>
          <w:rFonts w:ascii="Times New Roman" w:hAnsi="Times New Roman" w:cs="Times New Roman"/>
          <w:noProof/>
          <w:sz w:val="24"/>
          <w:szCs w:val="24"/>
        </w:rPr>
        <w:t>. Wiley: Hoboken, NJ.</w:t>
      </w:r>
    </w:p>
    <w:p w14:paraId="7F233B07" w14:textId="1A9A2D50" w:rsidR="00033E13" w:rsidRPr="00075140" w:rsidRDefault="00033E13" w:rsidP="009B43C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075140">
        <w:rPr>
          <w:rFonts w:ascii="Times New Roman" w:hAnsi="Times New Roman" w:cs="Times New Roman"/>
          <w:noProof/>
          <w:sz w:val="24"/>
          <w:szCs w:val="24"/>
        </w:rPr>
        <w:t xml:space="preserve">An introduction to Bayesian statistics suitable for both beginners and intermediate levels </w:t>
      </w:r>
    </w:p>
    <w:p w14:paraId="41F22A92" w14:textId="2CFFF662" w:rsidR="009B43C5" w:rsidRPr="0083364D" w:rsidRDefault="00F44752" w:rsidP="00F4475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83364D">
        <w:rPr>
          <w:rFonts w:ascii="Times New Roman" w:hAnsi="Times New Roman" w:cs="Times New Roman"/>
          <w:noProof/>
          <w:sz w:val="24"/>
          <w:szCs w:val="24"/>
        </w:rPr>
        <w:t>The topics in the book are covered in more depth compared to</w:t>
      </w:r>
      <w:r w:rsidR="009B43C5" w:rsidRPr="0083364D">
        <w:rPr>
          <w:rFonts w:ascii="Times New Roman" w:hAnsi="Times New Roman" w:cs="Times New Roman"/>
          <w:noProof/>
          <w:sz w:val="24"/>
          <w:szCs w:val="24"/>
        </w:rPr>
        <w:t xml:space="preserve"> Kruschke</w:t>
      </w:r>
      <w:r w:rsidRPr="0083364D">
        <w:rPr>
          <w:rFonts w:ascii="Times New Roman" w:hAnsi="Times New Roman" w:cs="Times New Roman"/>
          <w:noProof/>
          <w:sz w:val="24"/>
          <w:szCs w:val="24"/>
        </w:rPr>
        <w:t xml:space="preserve"> (2015), </w:t>
      </w:r>
      <w:r w:rsidR="00812135">
        <w:rPr>
          <w:rFonts w:ascii="Times New Roman" w:hAnsi="Times New Roman" w:cs="Times New Roman"/>
          <w:noProof/>
          <w:sz w:val="24"/>
          <w:szCs w:val="24"/>
        </w:rPr>
        <w:t>but</w:t>
      </w:r>
      <w:r w:rsidRPr="0083364D">
        <w:rPr>
          <w:rFonts w:ascii="Times New Roman" w:hAnsi="Times New Roman" w:cs="Times New Roman"/>
          <w:noProof/>
          <w:sz w:val="24"/>
          <w:szCs w:val="24"/>
        </w:rPr>
        <w:t xml:space="preserve"> less depth </w:t>
      </w:r>
      <w:r w:rsidR="00FA2F4B" w:rsidRPr="0083364D">
        <w:rPr>
          <w:rFonts w:ascii="Times New Roman" w:hAnsi="Times New Roman" w:cs="Times New Roman"/>
          <w:noProof/>
          <w:sz w:val="24"/>
          <w:szCs w:val="24"/>
        </w:rPr>
        <w:t>compared</w:t>
      </w:r>
      <w:r w:rsidRPr="0083364D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9B43C5" w:rsidRPr="0083364D">
        <w:rPr>
          <w:rFonts w:ascii="Times New Roman" w:hAnsi="Times New Roman" w:cs="Times New Roman"/>
          <w:noProof/>
          <w:sz w:val="24"/>
          <w:szCs w:val="24"/>
        </w:rPr>
        <w:t xml:space="preserve"> Gill</w:t>
      </w:r>
      <w:r w:rsidRPr="0083364D">
        <w:rPr>
          <w:rFonts w:ascii="Times New Roman" w:hAnsi="Times New Roman" w:cs="Times New Roman"/>
          <w:noProof/>
          <w:sz w:val="24"/>
          <w:szCs w:val="24"/>
        </w:rPr>
        <w:t xml:space="preserve"> (2015)</w:t>
      </w:r>
    </w:p>
    <w:p w14:paraId="6D07AAEC" w14:textId="4064C6EC" w:rsidR="00367F82" w:rsidRPr="00075140" w:rsidRDefault="00367F82" w:rsidP="00F4475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Uses Minitab macros and R for examples and exercises</w:t>
      </w:r>
    </w:p>
    <w:p w14:paraId="726D821C" w14:textId="77777777" w:rsidR="00985D85" w:rsidRDefault="00985D85" w:rsidP="00985D85">
      <w:pPr>
        <w:pStyle w:val="EndNoteBibliography"/>
        <w:ind w:left="720"/>
        <w:rPr>
          <w:noProof/>
        </w:rPr>
      </w:pPr>
    </w:p>
    <w:p w14:paraId="36740FD9" w14:textId="2ECFCECA" w:rsidR="00985D85" w:rsidRDefault="00985D85" w:rsidP="00985D85">
      <w:pPr>
        <w:pStyle w:val="EndNoteBibliography"/>
        <w:numPr>
          <w:ilvl w:val="0"/>
          <w:numId w:val="1"/>
        </w:numPr>
        <w:rPr>
          <w:noProof/>
        </w:rPr>
      </w:pPr>
      <w:r>
        <w:rPr>
          <w:noProof/>
        </w:rPr>
        <w:t>Gelman, A., Carlin, J.B., Stern, H.S.,</w:t>
      </w:r>
      <w:r w:rsidR="008E7957">
        <w:rPr>
          <w:noProof/>
        </w:rPr>
        <w:t xml:space="preserve"> Dunson, D.B., Vehtari, A.,</w:t>
      </w:r>
      <w:r>
        <w:rPr>
          <w:noProof/>
        </w:rPr>
        <w:t xml:space="preserve"> &amp; Rubin, D.B. 201</w:t>
      </w:r>
      <w:r w:rsidR="00D15F91">
        <w:rPr>
          <w:noProof/>
        </w:rPr>
        <w:t>3</w:t>
      </w:r>
      <w:r>
        <w:rPr>
          <w:noProof/>
        </w:rPr>
        <w:t xml:space="preserve">. </w:t>
      </w:r>
      <w:r>
        <w:rPr>
          <w:i/>
          <w:noProof/>
        </w:rPr>
        <w:t>Bayesian data analysis (</w:t>
      </w:r>
      <w:r w:rsidR="008E7957">
        <w:rPr>
          <w:i/>
          <w:noProof/>
        </w:rPr>
        <w:t>3</w:t>
      </w:r>
      <w:r w:rsidR="008E7957" w:rsidRPr="008E7957">
        <w:rPr>
          <w:i/>
          <w:noProof/>
          <w:vertAlign w:val="superscript"/>
        </w:rPr>
        <w:t>rd</w:t>
      </w:r>
      <w:r w:rsidR="008E7957">
        <w:rPr>
          <w:i/>
          <w:noProof/>
        </w:rPr>
        <w:t xml:space="preserve"> ed</w:t>
      </w:r>
      <w:r>
        <w:rPr>
          <w:i/>
          <w:noProof/>
        </w:rPr>
        <w:t xml:space="preserve">). </w:t>
      </w:r>
      <w:r>
        <w:rPr>
          <w:noProof/>
        </w:rPr>
        <w:t>Chapman &amp; Hall/CRC Press: Boca Raton, Fl.</w:t>
      </w:r>
    </w:p>
    <w:p w14:paraId="0AED8744" w14:textId="1A30CABB" w:rsidR="00985D85" w:rsidRDefault="00985D85" w:rsidP="00985D85">
      <w:pPr>
        <w:pStyle w:val="EndNoteBibliography"/>
        <w:numPr>
          <w:ilvl w:val="1"/>
          <w:numId w:val="1"/>
        </w:numPr>
        <w:rPr>
          <w:noProof/>
        </w:rPr>
      </w:pPr>
      <w:r>
        <w:rPr>
          <w:noProof/>
        </w:rPr>
        <w:t>Requires</w:t>
      </w:r>
      <w:r w:rsidR="008E7957">
        <w:rPr>
          <w:noProof/>
        </w:rPr>
        <w:t xml:space="preserve"> general </w:t>
      </w:r>
      <w:r>
        <w:rPr>
          <w:noProof/>
        </w:rPr>
        <w:t xml:space="preserve">understanding of mathematical statistics </w:t>
      </w:r>
    </w:p>
    <w:p w14:paraId="5CDE3974" w14:textId="33CC835B" w:rsidR="008E7957" w:rsidRDefault="008E7957" w:rsidP="00985D85">
      <w:pPr>
        <w:pStyle w:val="EndNoteBibliography"/>
        <w:numPr>
          <w:ilvl w:val="1"/>
          <w:numId w:val="1"/>
        </w:numPr>
        <w:rPr>
          <w:noProof/>
        </w:rPr>
      </w:pPr>
      <w:r>
        <w:rPr>
          <w:noProof/>
        </w:rPr>
        <w:t>Covers wide variety of regression models</w:t>
      </w:r>
    </w:p>
    <w:p w14:paraId="11426E67" w14:textId="2E51BA08" w:rsidR="008E7957" w:rsidRDefault="00FA3880" w:rsidP="00985D85">
      <w:pPr>
        <w:pStyle w:val="EndNoteBibliography"/>
        <w:numPr>
          <w:ilvl w:val="1"/>
          <w:numId w:val="1"/>
        </w:numPr>
        <w:rPr>
          <w:noProof/>
        </w:rPr>
      </w:pPr>
      <w:r>
        <w:rPr>
          <w:noProof/>
        </w:rPr>
        <w:t>Provides introduction to Bayes and B</w:t>
      </w:r>
      <w:r w:rsidR="008E7957">
        <w:rPr>
          <w:noProof/>
        </w:rPr>
        <w:t>ayesian statistics before going into more advanced computation</w:t>
      </w:r>
    </w:p>
    <w:p w14:paraId="3F13F7D1" w14:textId="2B74F760" w:rsidR="008E7957" w:rsidRPr="003A6139" w:rsidRDefault="008E7957" w:rsidP="00985D85">
      <w:pPr>
        <w:pStyle w:val="EndNoteBibliography"/>
        <w:numPr>
          <w:ilvl w:val="1"/>
          <w:numId w:val="1"/>
        </w:numPr>
        <w:rPr>
          <w:noProof/>
        </w:rPr>
      </w:pPr>
      <w:r>
        <w:rPr>
          <w:noProof/>
        </w:rPr>
        <w:t>Includes some intro guidance on programming with R and Stan in the appendices</w:t>
      </w:r>
    </w:p>
    <w:p w14:paraId="6008AE96" w14:textId="77777777" w:rsidR="007C7F90" w:rsidRPr="007C7F90" w:rsidRDefault="007C7F90" w:rsidP="007C7F90">
      <w:pPr>
        <w:pStyle w:val="EndNoteBibliography"/>
        <w:ind w:left="1440"/>
        <w:rPr>
          <w:noProof/>
          <w:highlight w:val="yellow"/>
        </w:rPr>
      </w:pPr>
    </w:p>
    <w:p w14:paraId="22FDA33D" w14:textId="28C99EC8" w:rsidR="009B43C5" w:rsidRDefault="009B43C5" w:rsidP="009B43C5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t xml:space="preserve">Gill J. 2015. </w:t>
      </w:r>
      <w:r w:rsidRPr="003A6139">
        <w:rPr>
          <w:i/>
          <w:noProof/>
        </w:rPr>
        <w:t>Bayesian Methods: A social and behavioral sciences approach</w:t>
      </w:r>
      <w:r w:rsidRPr="003A6139">
        <w:rPr>
          <w:noProof/>
        </w:rPr>
        <w:t>. CRC Press: Boca Raton, FL.</w:t>
      </w:r>
    </w:p>
    <w:p w14:paraId="42AF57DA" w14:textId="29C684FA" w:rsidR="00FA2F4B" w:rsidRDefault="00FA2F4B" w:rsidP="00FA2F4B">
      <w:pPr>
        <w:pStyle w:val="EndNoteBibliography"/>
        <w:numPr>
          <w:ilvl w:val="0"/>
          <w:numId w:val="4"/>
        </w:numPr>
        <w:rPr>
          <w:noProof/>
        </w:rPr>
      </w:pPr>
      <w:r>
        <w:rPr>
          <w:noProof/>
        </w:rPr>
        <w:t>Introduction and application to Bayesian approaches</w:t>
      </w:r>
    </w:p>
    <w:p w14:paraId="59DD2E14" w14:textId="3FE82ABC" w:rsidR="00FA2F4B" w:rsidRDefault="00FA2F4B" w:rsidP="00FA2F4B">
      <w:pPr>
        <w:pStyle w:val="EndNoteBibliography"/>
        <w:numPr>
          <w:ilvl w:val="0"/>
          <w:numId w:val="4"/>
        </w:numPr>
        <w:rPr>
          <w:noProof/>
        </w:rPr>
      </w:pPr>
      <w:r>
        <w:rPr>
          <w:noProof/>
        </w:rPr>
        <w:t>Illustrates how to use Bayesian methods in practice and thus focuses on how to conduct Bayesian analysis</w:t>
      </w:r>
    </w:p>
    <w:p w14:paraId="539DF8C0" w14:textId="48BC45D0" w:rsidR="00367F82" w:rsidRDefault="00367F82" w:rsidP="00FA2F4B">
      <w:pPr>
        <w:pStyle w:val="EndNoteBibliography"/>
        <w:numPr>
          <w:ilvl w:val="0"/>
          <w:numId w:val="4"/>
        </w:numPr>
        <w:rPr>
          <w:noProof/>
        </w:rPr>
      </w:pPr>
      <w:r>
        <w:rPr>
          <w:noProof/>
        </w:rPr>
        <w:t>Uses R and BUGS for examples and exercises</w:t>
      </w:r>
    </w:p>
    <w:p w14:paraId="346CEF2C" w14:textId="37934BA4" w:rsidR="00FA2F4B" w:rsidRPr="00D11218" w:rsidRDefault="00FA2F4B" w:rsidP="00FA2F4B">
      <w:pPr>
        <w:pStyle w:val="EndNoteBibliography"/>
        <w:ind w:left="720"/>
        <w:rPr>
          <w:noProof/>
        </w:rPr>
      </w:pPr>
    </w:p>
    <w:p w14:paraId="3B560B35" w14:textId="24A37E72" w:rsidR="007C7F90" w:rsidRPr="007C7F90" w:rsidRDefault="009B43C5" w:rsidP="007C7F9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Hahn, E.D. 2014. </w:t>
      </w:r>
      <w:r w:rsidRPr="00D11218">
        <w:rPr>
          <w:rFonts w:ascii="Times New Roman" w:hAnsi="Times New Roman" w:cs="Times New Roman"/>
          <w:i/>
          <w:iCs/>
          <w:noProof/>
          <w:sz w:val="24"/>
          <w:szCs w:val="24"/>
        </w:rPr>
        <w:t>Bayesian Methods for Management and Business: Pragmatic Solutions for Real Problems.</w:t>
      </w: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 Wiley: Hoboken, NJ.</w:t>
      </w:r>
    </w:p>
    <w:p w14:paraId="5B7EEDB7" w14:textId="5C10239C" w:rsidR="007C7F90" w:rsidRPr="00075140" w:rsidRDefault="000B2B5C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075140">
        <w:rPr>
          <w:rFonts w:ascii="Times New Roman" w:hAnsi="Times New Roman" w:cs="Times New Roman"/>
          <w:noProof/>
          <w:sz w:val="24"/>
          <w:szCs w:val="24"/>
        </w:rPr>
        <w:t>Explains how Bayesian statistics can provide insights into critical issues facing management and business</w:t>
      </w:r>
    </w:p>
    <w:p w14:paraId="08CBCA5B" w14:textId="537CF393" w:rsidR="000B2B5C" w:rsidRDefault="000B2B5C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075140">
        <w:rPr>
          <w:rFonts w:ascii="Times New Roman" w:hAnsi="Times New Roman" w:cs="Times New Roman"/>
          <w:noProof/>
          <w:sz w:val="24"/>
          <w:szCs w:val="24"/>
        </w:rPr>
        <w:t>Utilizes real-world examples drawn from various management discipline</w:t>
      </w:r>
      <w:r w:rsidR="0083364D">
        <w:rPr>
          <w:rFonts w:ascii="Times New Roman" w:hAnsi="Times New Roman" w:cs="Times New Roman"/>
          <w:noProof/>
          <w:sz w:val="24"/>
          <w:szCs w:val="24"/>
        </w:rPr>
        <w:t>s</w:t>
      </w:r>
    </w:p>
    <w:p w14:paraId="3B655AA5" w14:textId="0E80A367" w:rsidR="007378BD" w:rsidRPr="00075140" w:rsidRDefault="007378BD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Uses </w:t>
      </w:r>
      <w:r w:rsidR="001D7D77">
        <w:rPr>
          <w:rFonts w:ascii="Times New Roman" w:hAnsi="Times New Roman" w:cs="Times New Roman"/>
          <w:noProof/>
          <w:sz w:val="24"/>
          <w:szCs w:val="24"/>
        </w:rPr>
        <w:t>WinBUGS and R for examples</w:t>
      </w:r>
      <w:r w:rsidR="00367F82">
        <w:rPr>
          <w:rFonts w:ascii="Times New Roman" w:hAnsi="Times New Roman" w:cs="Times New Roman"/>
          <w:noProof/>
          <w:sz w:val="24"/>
          <w:szCs w:val="24"/>
        </w:rPr>
        <w:t xml:space="preserve"> and exercises</w:t>
      </w:r>
    </w:p>
    <w:p w14:paraId="7012C07F" w14:textId="77777777" w:rsidR="000B2B5C" w:rsidRDefault="000B2B5C" w:rsidP="000B2B5C">
      <w:pPr>
        <w:pStyle w:val="ListParagraph"/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noProof/>
          <w:sz w:val="24"/>
          <w:szCs w:val="24"/>
          <w:highlight w:val="yellow"/>
        </w:rPr>
      </w:pPr>
    </w:p>
    <w:p w14:paraId="2DACD18B" w14:textId="1A6FC51F" w:rsidR="009B43C5" w:rsidRDefault="009B43C5" w:rsidP="009B43C5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t xml:space="preserve">Kaplan D. 2014. </w:t>
      </w:r>
      <w:r w:rsidRPr="003A6139">
        <w:rPr>
          <w:i/>
          <w:noProof/>
        </w:rPr>
        <w:t>Bayesian statistics for the social sciences</w:t>
      </w:r>
      <w:r w:rsidRPr="003A6139">
        <w:rPr>
          <w:noProof/>
        </w:rPr>
        <w:t>. The Guilford Press: New York, NY.</w:t>
      </w:r>
    </w:p>
    <w:p w14:paraId="2303427C" w14:textId="13ED608F" w:rsidR="00876F9B" w:rsidRDefault="001A0D93" w:rsidP="00876F9B">
      <w:pPr>
        <w:pStyle w:val="EndNoteBibliography"/>
        <w:numPr>
          <w:ilvl w:val="0"/>
          <w:numId w:val="5"/>
        </w:numPr>
        <w:rPr>
          <w:noProof/>
        </w:rPr>
      </w:pPr>
      <w:r>
        <w:rPr>
          <w:noProof/>
        </w:rPr>
        <w:t>An intermediate-level overview of Bayesian statistics</w:t>
      </w:r>
    </w:p>
    <w:p w14:paraId="0FD9DF8B" w14:textId="0FAE4AB9" w:rsidR="00876F9B" w:rsidRDefault="00876F9B" w:rsidP="00876F9B">
      <w:pPr>
        <w:pStyle w:val="EndNoteBibliography"/>
        <w:numPr>
          <w:ilvl w:val="0"/>
          <w:numId w:val="5"/>
        </w:numPr>
        <w:rPr>
          <w:noProof/>
        </w:rPr>
      </w:pPr>
      <w:r>
        <w:rPr>
          <w:noProof/>
        </w:rPr>
        <w:t>Examples utilize large education and social science databases</w:t>
      </w:r>
    </w:p>
    <w:p w14:paraId="5117AF98" w14:textId="5C83F39C" w:rsidR="00876F9B" w:rsidRDefault="00876F9B" w:rsidP="00876F9B">
      <w:pPr>
        <w:pStyle w:val="EndNoteBibliography"/>
        <w:numPr>
          <w:ilvl w:val="0"/>
          <w:numId w:val="5"/>
        </w:numPr>
        <w:rPr>
          <w:noProof/>
        </w:rPr>
      </w:pPr>
      <w:r>
        <w:rPr>
          <w:noProof/>
        </w:rPr>
        <w:t>Divided into 3 parts: basics of Bayesian inference; Baysian testing, model building and reqression analysis; and extended modeling</w:t>
      </w:r>
    </w:p>
    <w:p w14:paraId="6187D644" w14:textId="402B80CC" w:rsidR="008E7957" w:rsidRDefault="008E7957" w:rsidP="001A0D93">
      <w:pPr>
        <w:pStyle w:val="EndNoteBibliography"/>
        <w:numPr>
          <w:ilvl w:val="0"/>
          <w:numId w:val="5"/>
        </w:numPr>
        <w:rPr>
          <w:noProof/>
        </w:rPr>
      </w:pPr>
      <w:r>
        <w:rPr>
          <w:noProof/>
        </w:rPr>
        <w:t>Touches on multilevel modeling and modeling for continuous and categorical latent variables</w:t>
      </w:r>
    </w:p>
    <w:p w14:paraId="5FF8D95D" w14:textId="3781C03A" w:rsidR="00151831" w:rsidRDefault="00151831" w:rsidP="00151831">
      <w:pPr>
        <w:pStyle w:val="EndNoteBibliography"/>
        <w:numPr>
          <w:ilvl w:val="0"/>
          <w:numId w:val="5"/>
        </w:numPr>
        <w:rPr>
          <w:noProof/>
        </w:rPr>
      </w:pPr>
      <w:r>
        <w:rPr>
          <w:noProof/>
        </w:rPr>
        <w:t>Uses R software packages available on CRAN for examples and exercises</w:t>
      </w:r>
    </w:p>
    <w:p w14:paraId="4756B8D9" w14:textId="77777777" w:rsidR="001A0D93" w:rsidRPr="003A6139" w:rsidRDefault="001A0D93" w:rsidP="001A0D93">
      <w:pPr>
        <w:pStyle w:val="EndNoteBibliography"/>
        <w:ind w:left="720"/>
        <w:rPr>
          <w:noProof/>
        </w:rPr>
      </w:pPr>
    </w:p>
    <w:p w14:paraId="53E874CC" w14:textId="62DBB775" w:rsidR="009B43C5" w:rsidRDefault="009B43C5" w:rsidP="009B43C5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lastRenderedPageBreak/>
        <w:t>Kruschke JK. 201</w:t>
      </w:r>
      <w:r w:rsidR="00876F9B">
        <w:rPr>
          <w:noProof/>
        </w:rPr>
        <w:t>4</w:t>
      </w:r>
      <w:r w:rsidRPr="003A6139">
        <w:rPr>
          <w:noProof/>
        </w:rPr>
        <w:t xml:space="preserve">. </w:t>
      </w:r>
      <w:r w:rsidRPr="003A6139">
        <w:rPr>
          <w:i/>
          <w:noProof/>
        </w:rPr>
        <w:t>Doing bayesian data analysis</w:t>
      </w:r>
      <w:r w:rsidR="00876F9B">
        <w:rPr>
          <w:i/>
          <w:noProof/>
        </w:rPr>
        <w:t>: A tutorial with R, JAGS, and Stan (2</w:t>
      </w:r>
      <w:r w:rsidR="00876F9B" w:rsidRPr="00876F9B">
        <w:rPr>
          <w:i/>
          <w:noProof/>
          <w:vertAlign w:val="superscript"/>
        </w:rPr>
        <w:t>nd</w:t>
      </w:r>
      <w:r w:rsidR="00876F9B">
        <w:rPr>
          <w:i/>
          <w:noProof/>
        </w:rPr>
        <w:t xml:space="preserve"> ed.)</w:t>
      </w:r>
      <w:r w:rsidRPr="003A6139">
        <w:rPr>
          <w:noProof/>
        </w:rPr>
        <w:t>. Elsevier: Amsterdam.</w:t>
      </w:r>
    </w:p>
    <w:p w14:paraId="2B42BD7C" w14:textId="63A67C25" w:rsidR="001A0D93" w:rsidRPr="00075140" w:rsidRDefault="001A0D93" w:rsidP="009B43C5">
      <w:pPr>
        <w:pStyle w:val="EndNoteBibliography"/>
        <w:numPr>
          <w:ilvl w:val="0"/>
          <w:numId w:val="2"/>
        </w:numPr>
        <w:rPr>
          <w:noProof/>
        </w:rPr>
      </w:pPr>
      <w:r w:rsidRPr="00075140">
        <w:rPr>
          <w:noProof/>
        </w:rPr>
        <w:t>An</w:t>
      </w:r>
      <w:r w:rsidR="009B43C5" w:rsidRPr="00075140">
        <w:rPr>
          <w:noProof/>
        </w:rPr>
        <w:t xml:space="preserve"> </w:t>
      </w:r>
      <w:r w:rsidRPr="00075140">
        <w:rPr>
          <w:noProof/>
        </w:rPr>
        <w:t xml:space="preserve">easy and </w:t>
      </w:r>
      <w:r w:rsidR="009B43C5" w:rsidRPr="00075140">
        <w:rPr>
          <w:noProof/>
        </w:rPr>
        <w:t>accessible</w:t>
      </w:r>
      <w:r w:rsidRPr="00075140">
        <w:rPr>
          <w:noProof/>
        </w:rPr>
        <w:t xml:space="preserve"> guide on conducting Bayesian analysis </w:t>
      </w:r>
    </w:p>
    <w:p w14:paraId="40E2EE2D" w14:textId="1C483A1E" w:rsidR="001A0D93" w:rsidRDefault="001A0D93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Highly recommended for beginners</w:t>
      </w:r>
    </w:p>
    <w:p w14:paraId="19EA50F7" w14:textId="1B6C7672" w:rsidR="00920324" w:rsidRPr="001A0D93" w:rsidRDefault="00920324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Covers nested/hierarchicial models</w:t>
      </w:r>
    </w:p>
    <w:p w14:paraId="655AE9C9" w14:textId="43C7BC0A" w:rsidR="00724499" w:rsidRPr="00724499" w:rsidRDefault="00724499" w:rsidP="001A0D93">
      <w:pPr>
        <w:pStyle w:val="EndNoteBibliography"/>
        <w:numPr>
          <w:ilvl w:val="0"/>
          <w:numId w:val="2"/>
        </w:numPr>
        <w:rPr>
          <w:noProof/>
        </w:rPr>
      </w:pPr>
      <w:r w:rsidRPr="00724499">
        <w:rPr>
          <w:noProof/>
        </w:rPr>
        <w:t>Uses R, JAGS, and Stan</w:t>
      </w:r>
      <w:r>
        <w:rPr>
          <w:noProof/>
        </w:rPr>
        <w:t xml:space="preserve"> for example</w:t>
      </w:r>
      <w:r w:rsidR="00367F82">
        <w:rPr>
          <w:noProof/>
        </w:rPr>
        <w:t>s and exercies</w:t>
      </w:r>
    </w:p>
    <w:p w14:paraId="61B57E84" w14:textId="77777777" w:rsidR="001A0D93" w:rsidRPr="003A6139" w:rsidRDefault="001A0D93" w:rsidP="001A0D93">
      <w:pPr>
        <w:pStyle w:val="EndNoteBibliography"/>
        <w:ind w:left="1440"/>
        <w:rPr>
          <w:noProof/>
        </w:rPr>
      </w:pPr>
    </w:p>
    <w:p w14:paraId="50B3B86D" w14:textId="77777777" w:rsidR="009B43C5" w:rsidRDefault="009B43C5" w:rsidP="009B43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Lancaster, T. 2004. </w:t>
      </w:r>
      <w:r w:rsidRPr="00D11218">
        <w:rPr>
          <w:rFonts w:ascii="Times New Roman" w:hAnsi="Times New Roman" w:cs="Times New Roman"/>
          <w:i/>
          <w:iCs/>
          <w:noProof/>
          <w:sz w:val="24"/>
          <w:szCs w:val="24"/>
        </w:rPr>
        <w:t>An Introduction to Modern Bayesian Econometrics</w:t>
      </w:r>
      <w:r w:rsidRPr="00D11218">
        <w:rPr>
          <w:rFonts w:ascii="Times New Roman" w:hAnsi="Times New Roman" w:cs="Times New Roman"/>
          <w:noProof/>
          <w:sz w:val="24"/>
          <w:szCs w:val="24"/>
        </w:rPr>
        <w:t>. Blackwell: Malden, MA.</w:t>
      </w:r>
    </w:p>
    <w:p w14:paraId="5B38EFE5" w14:textId="6085B175" w:rsidR="00075140" w:rsidRPr="00075140" w:rsidRDefault="00075140" w:rsidP="0007514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075140">
        <w:rPr>
          <w:rFonts w:ascii="Times New Roman" w:hAnsi="Times New Roman" w:cs="Times New Roman"/>
          <w:noProof/>
          <w:sz w:val="24"/>
          <w:szCs w:val="24"/>
        </w:rPr>
        <w:t>Geared toward econometrician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="00776A2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r</w:t>
      </w:r>
      <w:r w:rsidRPr="00075140">
        <w:rPr>
          <w:rFonts w:ascii="Times New Roman" w:hAnsi="Times New Roman" w:cs="Times New Roman"/>
          <w:noProof/>
          <w:sz w:val="24"/>
          <w:szCs w:val="24"/>
        </w:rPr>
        <w:t>equires a firm understanding of basic statistics</w:t>
      </w:r>
    </w:p>
    <w:p w14:paraId="19B72111" w14:textId="3FD335D8" w:rsidR="009B43C5" w:rsidRPr="00C348ED" w:rsidRDefault="00C348ED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C348ED">
        <w:rPr>
          <w:rFonts w:ascii="Times New Roman" w:hAnsi="Times New Roman" w:cs="Times New Roman"/>
          <w:noProof/>
          <w:sz w:val="24"/>
          <w:szCs w:val="24"/>
        </w:rPr>
        <w:t xml:space="preserve">Covers variety of econometric linear and non-linear models using cross-sectional, time series, and </w:t>
      </w:r>
      <w:r w:rsidR="00920324">
        <w:rPr>
          <w:rFonts w:ascii="Times New Roman" w:hAnsi="Times New Roman" w:cs="Times New Roman"/>
          <w:noProof/>
          <w:sz w:val="24"/>
          <w:szCs w:val="24"/>
        </w:rPr>
        <w:t xml:space="preserve">nested (e.g., </w:t>
      </w:r>
      <w:r w:rsidRPr="00C348ED">
        <w:rPr>
          <w:rFonts w:ascii="Times New Roman" w:hAnsi="Times New Roman" w:cs="Times New Roman"/>
          <w:noProof/>
          <w:sz w:val="24"/>
          <w:szCs w:val="24"/>
        </w:rPr>
        <w:t>panel</w:t>
      </w:r>
      <w:r w:rsidR="00920324">
        <w:rPr>
          <w:rFonts w:ascii="Times New Roman" w:hAnsi="Times New Roman" w:cs="Times New Roman"/>
          <w:noProof/>
          <w:sz w:val="24"/>
          <w:szCs w:val="24"/>
        </w:rPr>
        <w:t>)</w:t>
      </w:r>
      <w:r w:rsidRPr="00C348ED">
        <w:rPr>
          <w:rFonts w:ascii="Times New Roman" w:hAnsi="Times New Roman" w:cs="Times New Roman"/>
          <w:noProof/>
          <w:sz w:val="24"/>
          <w:szCs w:val="24"/>
        </w:rPr>
        <w:t xml:space="preserve"> data</w:t>
      </w:r>
    </w:p>
    <w:p w14:paraId="042F6E49" w14:textId="3A853C25" w:rsidR="00C348ED" w:rsidRPr="005066F4" w:rsidRDefault="00C348ED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vides frequentist to Bayesian “Conversion” reference manual</w:t>
      </w:r>
    </w:p>
    <w:p w14:paraId="3AEDFCA9" w14:textId="03F5CFF1" w:rsidR="005066F4" w:rsidRPr="005066F4" w:rsidRDefault="005066F4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Uses S programming language and Bugs software for examples</w:t>
      </w:r>
      <w:r w:rsidR="00367F82">
        <w:rPr>
          <w:rFonts w:ascii="Times New Roman" w:hAnsi="Times New Roman" w:cs="Times New Roman"/>
          <w:noProof/>
          <w:sz w:val="24"/>
          <w:szCs w:val="24"/>
        </w:rPr>
        <w:t xml:space="preserve"> and exercises</w:t>
      </w:r>
    </w:p>
    <w:p w14:paraId="596BED48" w14:textId="77777777" w:rsidR="001A0D93" w:rsidRPr="005066F4" w:rsidRDefault="001A0D93" w:rsidP="001A0D93">
      <w:pPr>
        <w:pStyle w:val="ListParagraph"/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noProof/>
          <w:sz w:val="24"/>
          <w:szCs w:val="24"/>
        </w:rPr>
      </w:pPr>
    </w:p>
    <w:p w14:paraId="217C3922" w14:textId="77777777" w:rsidR="009B43C5" w:rsidRDefault="009B43C5" w:rsidP="009B43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Lee, M.D. and Wagenmakers, E-J. 2014. </w:t>
      </w:r>
      <w:r w:rsidRPr="00D11218">
        <w:rPr>
          <w:rFonts w:ascii="Times New Roman" w:hAnsi="Times New Roman" w:cs="Times New Roman"/>
          <w:i/>
          <w:iCs/>
          <w:noProof/>
          <w:sz w:val="24"/>
          <w:szCs w:val="24"/>
        </w:rPr>
        <w:t>Bayesian Cognitive Modeling: A Practical Course.</w:t>
      </w:r>
      <w:r w:rsidRPr="00D11218">
        <w:rPr>
          <w:rFonts w:ascii="Times New Roman" w:hAnsi="Times New Roman" w:cs="Times New Roman"/>
          <w:noProof/>
          <w:sz w:val="24"/>
          <w:szCs w:val="24"/>
        </w:rPr>
        <w:t xml:space="preserve"> Cambridge University Press: Cambridge.</w:t>
      </w:r>
    </w:p>
    <w:p w14:paraId="35A88A6B" w14:textId="7B3B5932" w:rsidR="009B43C5" w:rsidRDefault="00776A2A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ED20D4">
        <w:rPr>
          <w:rFonts w:ascii="Times New Roman" w:hAnsi="Times New Roman" w:cs="Times New Roman"/>
          <w:noProof/>
          <w:sz w:val="24"/>
          <w:szCs w:val="24"/>
        </w:rPr>
        <w:t>An accessible guide of Bayesian</w:t>
      </w:r>
      <w:r w:rsidR="009B43C5" w:rsidRPr="00ED20D4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Pr="00ED20D4">
        <w:rPr>
          <w:rFonts w:ascii="Times New Roman" w:hAnsi="Times New Roman" w:cs="Times New Roman"/>
          <w:noProof/>
          <w:sz w:val="24"/>
          <w:szCs w:val="24"/>
        </w:rPr>
        <w:t>ing</w:t>
      </w:r>
    </w:p>
    <w:p w14:paraId="32B21B79" w14:textId="2ACB60CF" w:rsidR="00985D85" w:rsidRDefault="00985D85" w:rsidP="00985D8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Covers basics of parameter estimation and model comparison</w:t>
      </w:r>
    </w:p>
    <w:p w14:paraId="574D9E4B" w14:textId="2E73BC4C" w:rsidR="00985D85" w:rsidRPr="00985D85" w:rsidRDefault="00985D85" w:rsidP="00985D8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et in context of cognitive sciences – including signal detection theory, psychophysics, and decision making</w:t>
      </w:r>
    </w:p>
    <w:p w14:paraId="0626DD4E" w14:textId="7F6A65D1" w:rsidR="00776A2A" w:rsidRDefault="00ED20D4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oes not require advance statistical knowledge</w:t>
      </w:r>
    </w:p>
    <w:p w14:paraId="2FD1114A" w14:textId="0836FC63" w:rsidR="00ED20D4" w:rsidRDefault="00367F82" w:rsidP="009B43C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Uses</w:t>
      </w:r>
      <w:r w:rsidR="00ED20D4">
        <w:rPr>
          <w:rFonts w:ascii="Times New Roman" w:hAnsi="Times New Roman" w:cs="Times New Roman"/>
          <w:noProof/>
          <w:sz w:val="24"/>
          <w:szCs w:val="24"/>
        </w:rPr>
        <w:t xml:space="preserve"> WinBUGS, JAGS, Matlab and 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or examples and exercises</w:t>
      </w:r>
    </w:p>
    <w:p w14:paraId="493B34EE" w14:textId="77777777" w:rsidR="00ED20D4" w:rsidRPr="0062234C" w:rsidRDefault="00ED20D4" w:rsidP="00ED20D4">
      <w:pPr>
        <w:pStyle w:val="ListParagraph"/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noProof/>
          <w:sz w:val="24"/>
          <w:szCs w:val="24"/>
        </w:rPr>
      </w:pPr>
    </w:p>
    <w:p w14:paraId="593DE79A" w14:textId="2119E2F8" w:rsidR="00ED20D4" w:rsidRPr="00ED20D4" w:rsidRDefault="009B43C5" w:rsidP="001F36E4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t xml:space="preserve">McElreath R. 2016. </w:t>
      </w:r>
      <w:r w:rsidRPr="003A6139">
        <w:rPr>
          <w:i/>
          <w:noProof/>
        </w:rPr>
        <w:t>Statistical rethinking: A Bayesian course with examples in R and Stan</w:t>
      </w:r>
      <w:r w:rsidRPr="003A6139">
        <w:rPr>
          <w:noProof/>
        </w:rPr>
        <w:t>. CRC Press: Boca Raton, FL.</w:t>
      </w:r>
    </w:p>
    <w:p w14:paraId="3B371D7E" w14:textId="26A8D5DF" w:rsidR="00D9790E" w:rsidRDefault="00AE1439" w:rsidP="00D9790E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 xml:space="preserve">Performs step-by-step calculations so that readers are able to make </w:t>
      </w:r>
      <w:r w:rsidR="009759A5">
        <w:rPr>
          <w:noProof/>
        </w:rPr>
        <w:t>informed</w:t>
      </w:r>
      <w:r>
        <w:rPr>
          <w:noProof/>
        </w:rPr>
        <w:t xml:space="preserve"> choices and interpretations in their own modeling</w:t>
      </w:r>
    </w:p>
    <w:p w14:paraId="37166E8C" w14:textId="1B2AB086" w:rsidR="001F36E4" w:rsidRDefault="001F36E4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Requires</w:t>
      </w:r>
      <w:r w:rsidR="00AE1439">
        <w:rPr>
          <w:noProof/>
        </w:rPr>
        <w:t xml:space="preserve"> </w:t>
      </w:r>
      <w:r>
        <w:rPr>
          <w:noProof/>
        </w:rPr>
        <w:t xml:space="preserve">coding </w:t>
      </w:r>
      <w:r w:rsidR="00AE1439">
        <w:rPr>
          <w:noProof/>
        </w:rPr>
        <w:t xml:space="preserve">and (at minimum) basic statistical </w:t>
      </w:r>
      <w:r>
        <w:rPr>
          <w:noProof/>
        </w:rPr>
        <w:t>knowledge</w:t>
      </w:r>
    </w:p>
    <w:p w14:paraId="2A9B13CC" w14:textId="4FC2D30E" w:rsidR="001F36E4" w:rsidRPr="002377E4" w:rsidRDefault="001F36E4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Covers linear and multilevel modeling</w:t>
      </w:r>
    </w:p>
    <w:p w14:paraId="2576B691" w14:textId="36218D33" w:rsidR="00D9790E" w:rsidRDefault="00D9790E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2</w:t>
      </w:r>
      <w:r w:rsidRPr="00D9790E">
        <w:rPr>
          <w:noProof/>
          <w:vertAlign w:val="superscript"/>
        </w:rPr>
        <w:t>nd</w:t>
      </w:r>
      <w:r>
        <w:rPr>
          <w:noProof/>
        </w:rPr>
        <w:t xml:space="preserve"> edition contains additional material on a number of topics including prior distributions, categorical predictors, cross-validation, and instrumental variables</w:t>
      </w:r>
    </w:p>
    <w:p w14:paraId="4032B86A" w14:textId="4363C6B9" w:rsidR="00D9790E" w:rsidRDefault="00D9790E" w:rsidP="009B43C5">
      <w:pPr>
        <w:pStyle w:val="EndNoteBibliography"/>
        <w:numPr>
          <w:ilvl w:val="0"/>
          <w:numId w:val="2"/>
        </w:numPr>
        <w:rPr>
          <w:noProof/>
        </w:rPr>
      </w:pPr>
      <w:r>
        <w:rPr>
          <w:noProof/>
        </w:rPr>
        <w:t>Provides optional sections with more detailed mathematics explanations</w:t>
      </w:r>
    </w:p>
    <w:p w14:paraId="65CB7FEC" w14:textId="0D5CD231" w:rsidR="00151831" w:rsidRDefault="00151831" w:rsidP="00151831">
      <w:pPr>
        <w:pStyle w:val="EndNoteBibliography"/>
        <w:numPr>
          <w:ilvl w:val="0"/>
          <w:numId w:val="2"/>
        </w:numPr>
        <w:rPr>
          <w:noProof/>
        </w:rPr>
      </w:pPr>
      <w:r w:rsidRPr="002377E4">
        <w:rPr>
          <w:noProof/>
        </w:rPr>
        <w:t>Uses R and Stan code for examples</w:t>
      </w:r>
      <w:r>
        <w:rPr>
          <w:noProof/>
        </w:rPr>
        <w:t xml:space="preserve"> and exercises</w:t>
      </w:r>
    </w:p>
    <w:p w14:paraId="2F44FA3E" w14:textId="77777777" w:rsidR="002377E4" w:rsidRPr="00390005" w:rsidRDefault="002377E4" w:rsidP="002377E4">
      <w:pPr>
        <w:pStyle w:val="EndNoteBibliography"/>
        <w:ind w:left="1440"/>
        <w:rPr>
          <w:noProof/>
          <w:highlight w:val="yellow"/>
        </w:rPr>
      </w:pPr>
    </w:p>
    <w:p w14:paraId="233A4724" w14:textId="75CE4A4C" w:rsidR="00DD6AB3" w:rsidRDefault="009B43C5" w:rsidP="00DD6AB3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t xml:space="preserve">McGrayne S. 2011. </w:t>
      </w:r>
      <w:r w:rsidRPr="003A6139">
        <w:rPr>
          <w:i/>
          <w:noProof/>
        </w:rPr>
        <w:t>The theory that would not die: How Bayes’ rule cracked the enigma code, hunted down Russian submarines &amp; mereged triumphant from two centuries of controversies</w:t>
      </w:r>
      <w:r w:rsidRPr="003A6139">
        <w:rPr>
          <w:noProof/>
        </w:rPr>
        <w:t>. Yale University Press: New Haven, CT.</w:t>
      </w:r>
    </w:p>
    <w:p w14:paraId="496BA502" w14:textId="0A432B08" w:rsidR="00DD6AB3" w:rsidRDefault="00DD6AB3" w:rsidP="00DD6AB3">
      <w:pPr>
        <w:pStyle w:val="EndNoteBibliography"/>
        <w:numPr>
          <w:ilvl w:val="0"/>
          <w:numId w:val="6"/>
        </w:numPr>
        <w:rPr>
          <w:noProof/>
        </w:rPr>
      </w:pPr>
      <w:r>
        <w:rPr>
          <w:noProof/>
        </w:rPr>
        <w:t>A historical account of the emergence and development of Bayesian statistics</w:t>
      </w:r>
    </w:p>
    <w:p w14:paraId="6E6E125E" w14:textId="19AD4FB5" w:rsidR="00BE3223" w:rsidRDefault="00151831" w:rsidP="00AE3B39">
      <w:pPr>
        <w:pStyle w:val="EndNoteBibliography"/>
        <w:numPr>
          <w:ilvl w:val="0"/>
          <w:numId w:val="6"/>
        </w:numPr>
        <w:rPr>
          <w:noProof/>
        </w:rPr>
      </w:pPr>
      <w:r>
        <w:rPr>
          <w:noProof/>
        </w:rPr>
        <w:t>Describes</w:t>
      </w:r>
      <w:r w:rsidR="00AE3B39">
        <w:rPr>
          <w:noProof/>
        </w:rPr>
        <w:t xml:space="preserve"> the battles between Bayesians and frequentists</w:t>
      </w:r>
    </w:p>
    <w:p w14:paraId="5C8FC999" w14:textId="77777777" w:rsidR="00BE3223" w:rsidRPr="003A6139" w:rsidRDefault="00BE3223" w:rsidP="00BE3223">
      <w:pPr>
        <w:pStyle w:val="EndNoteBibliography"/>
        <w:ind w:left="720"/>
        <w:rPr>
          <w:noProof/>
        </w:rPr>
      </w:pPr>
    </w:p>
    <w:p w14:paraId="5A6A63A8" w14:textId="4C7F62F1" w:rsidR="009B43C5" w:rsidRDefault="009B43C5" w:rsidP="009B43C5">
      <w:pPr>
        <w:pStyle w:val="EndNoteBibliography"/>
        <w:numPr>
          <w:ilvl w:val="0"/>
          <w:numId w:val="1"/>
        </w:numPr>
        <w:rPr>
          <w:noProof/>
        </w:rPr>
      </w:pPr>
      <w:r w:rsidRPr="003A6139">
        <w:rPr>
          <w:noProof/>
        </w:rPr>
        <w:t xml:space="preserve">Stone J. 2013. </w:t>
      </w:r>
      <w:r w:rsidRPr="003A6139">
        <w:rPr>
          <w:i/>
          <w:noProof/>
        </w:rPr>
        <w:t>Bayes’ rule: A tutorial introduction to Bayesian analysis</w:t>
      </w:r>
      <w:r w:rsidRPr="003A6139">
        <w:rPr>
          <w:noProof/>
        </w:rPr>
        <w:t>. Sebtel Press.</w:t>
      </w:r>
    </w:p>
    <w:p w14:paraId="4E03979C" w14:textId="794593B6" w:rsidR="00090047" w:rsidRDefault="00090047" w:rsidP="00090047">
      <w:pPr>
        <w:pStyle w:val="EndNoteBibliography"/>
        <w:numPr>
          <w:ilvl w:val="0"/>
          <w:numId w:val="7"/>
        </w:numPr>
        <w:rPr>
          <w:noProof/>
        </w:rPr>
      </w:pPr>
      <w:r>
        <w:rPr>
          <w:noProof/>
        </w:rPr>
        <w:t>Targeted and well-suited for beginners</w:t>
      </w:r>
    </w:p>
    <w:p w14:paraId="3423E5CD" w14:textId="454321DF" w:rsidR="00090047" w:rsidRDefault="00090047" w:rsidP="00090047">
      <w:pPr>
        <w:pStyle w:val="EndNoteBibliography"/>
        <w:numPr>
          <w:ilvl w:val="0"/>
          <w:numId w:val="7"/>
        </w:numPr>
        <w:rPr>
          <w:noProof/>
        </w:rPr>
      </w:pPr>
      <w:r>
        <w:rPr>
          <w:noProof/>
        </w:rPr>
        <w:lastRenderedPageBreak/>
        <w:t>Does not require prior mathematical/statistical knowledge</w:t>
      </w:r>
    </w:p>
    <w:p w14:paraId="04EE1D15" w14:textId="6973B660" w:rsidR="00090047" w:rsidRDefault="00090047" w:rsidP="00090047">
      <w:pPr>
        <w:pStyle w:val="EndNoteBibliography"/>
        <w:numPr>
          <w:ilvl w:val="0"/>
          <w:numId w:val="7"/>
        </w:numPr>
        <w:rPr>
          <w:noProof/>
        </w:rPr>
      </w:pPr>
      <w:r>
        <w:rPr>
          <w:noProof/>
        </w:rPr>
        <w:t>Utilizes graphics and illustrations to visually explain Bayes’ rule</w:t>
      </w:r>
    </w:p>
    <w:p w14:paraId="32DED036" w14:textId="3B7743E0" w:rsidR="00090047" w:rsidRPr="003A6139" w:rsidRDefault="003865D2" w:rsidP="00090047">
      <w:pPr>
        <w:pStyle w:val="EndNoteBibliography"/>
        <w:numPr>
          <w:ilvl w:val="0"/>
          <w:numId w:val="7"/>
        </w:numPr>
        <w:rPr>
          <w:noProof/>
        </w:rPr>
      </w:pPr>
      <w:r>
        <w:rPr>
          <w:noProof/>
        </w:rPr>
        <w:t xml:space="preserve">Uses </w:t>
      </w:r>
      <w:r w:rsidR="00090047">
        <w:rPr>
          <w:noProof/>
        </w:rPr>
        <w:t>MatLab, Python, and R</w:t>
      </w:r>
      <w:r>
        <w:rPr>
          <w:noProof/>
        </w:rPr>
        <w:t xml:space="preserve"> for examples</w:t>
      </w:r>
      <w:r w:rsidR="00367F82">
        <w:rPr>
          <w:noProof/>
        </w:rPr>
        <w:t xml:space="preserve"> and exercises</w:t>
      </w:r>
    </w:p>
    <w:p w14:paraId="64DACBAF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74FC3952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47BB719C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A89E941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BBC37CC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C5E7671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7E35098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5A6D027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1063ECB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0281DC9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D280813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C8E547E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5C70C00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B34A81F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90B3724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309BBBFA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86EF870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7A5B5610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2D00144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4825F653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B486592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CCCAF11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0ACA2EB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0CCF223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9F91FE1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24FEEA2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F185EC5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9122745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20FAD3B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3D7D3A28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3B53B0C6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7756145B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1F6D69C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34AE977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1CDBCA2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5C26428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701C6557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63886F4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3E5547F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35271FB8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338D6B62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BFB4336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D1A28EA" w14:textId="77777777" w:rsidR="00787B42" w:rsidRDefault="00787B42" w:rsidP="00787B42">
      <w:pPr>
        <w:pStyle w:val="NoSpacing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D57D11A" w14:textId="77777777" w:rsidR="00787B42" w:rsidRDefault="00787B42" w:rsidP="00787B42">
      <w:pPr>
        <w:rPr>
          <w:rFonts w:ascii="Times New Roman" w:hAnsi="Times New Roman" w:cs="Times New Roman"/>
          <w:b/>
          <w:bCs/>
          <w:noProof/>
        </w:rPr>
        <w:sectPr w:rsidR="00787B42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05FC50" w14:textId="7FF6D2BA" w:rsidR="00787B42" w:rsidRDefault="00787B42" w:rsidP="00787B42">
      <w:pPr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t xml:space="preserve">Appendix 2. Bayesian Analysis Code for R and </w:t>
      </w:r>
      <w:r w:rsidR="00623C3B">
        <w:rPr>
          <w:rFonts w:ascii="Times New Roman" w:hAnsi="Times New Roman" w:cs="Times New Roman"/>
          <w:b/>
          <w:bCs/>
          <w:noProof/>
        </w:rPr>
        <w:t>Stata</w:t>
      </w:r>
    </w:p>
    <w:p w14:paraId="54E912E6" w14:textId="77777777" w:rsidR="00787B42" w:rsidRPr="00920324" w:rsidRDefault="00787B42" w:rsidP="00787B42">
      <w:pPr>
        <w:rPr>
          <w:rFonts w:ascii="Times New Roman" w:hAnsi="Times New Roman" w:cs="Times New Roman"/>
          <w:b/>
          <w:bCs/>
          <w:noProof/>
        </w:rPr>
      </w:pPr>
    </w:p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2065"/>
        <w:gridCol w:w="5760"/>
        <w:gridCol w:w="5580"/>
      </w:tblGrid>
      <w:tr w:rsidR="00787B42" w:rsidRPr="005764A3" w14:paraId="51433EA3" w14:textId="77777777" w:rsidTr="00AC2B98">
        <w:tc>
          <w:tcPr>
            <w:tcW w:w="2065" w:type="dxa"/>
          </w:tcPr>
          <w:p w14:paraId="3685514E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760" w:type="dxa"/>
          </w:tcPr>
          <w:p w14:paraId="338CED49" w14:textId="77777777" w:rsidR="00787B42" w:rsidRPr="005764A3" w:rsidRDefault="00787B42" w:rsidP="00AC2B98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b/>
                <w:sz w:val="24"/>
                <w:szCs w:val="24"/>
              </w:rPr>
              <w:t>R</w:t>
            </w:r>
          </w:p>
        </w:tc>
        <w:tc>
          <w:tcPr>
            <w:tcW w:w="5580" w:type="dxa"/>
          </w:tcPr>
          <w:p w14:paraId="4077DC17" w14:textId="77777777" w:rsidR="00787B42" w:rsidRPr="00D26AF0" w:rsidRDefault="00787B42" w:rsidP="00AC2B98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highlight w:val="yellow"/>
              </w:rPr>
            </w:pPr>
            <w:r w:rsidRPr="0000551B">
              <w:rPr>
                <w:rFonts w:asciiTheme="majorBidi" w:hAnsiTheme="majorBidi" w:cstheme="majorBidi"/>
                <w:b/>
                <w:sz w:val="24"/>
                <w:szCs w:val="24"/>
              </w:rPr>
              <w:t>Stata</w:t>
            </w:r>
          </w:p>
        </w:tc>
      </w:tr>
      <w:tr w:rsidR="00787B42" w:rsidRPr="005764A3" w14:paraId="30206B9D" w14:textId="77777777" w:rsidTr="00AC2B98">
        <w:trPr>
          <w:trHeight w:val="818"/>
        </w:trPr>
        <w:tc>
          <w:tcPr>
            <w:tcW w:w="2065" w:type="dxa"/>
          </w:tcPr>
          <w:p w14:paraId="1BC6DCB7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Library</w:t>
            </w:r>
          </w:p>
        </w:tc>
        <w:tc>
          <w:tcPr>
            <w:tcW w:w="5760" w:type="dxa"/>
          </w:tcPr>
          <w:p w14:paraId="370E28BB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plyr</w:t>
            </w:r>
            <w:proofErr w:type="spellEnd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353D5604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fBasics</w:t>
            </w:r>
            <w:proofErr w:type="spellEnd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0D19A741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coda)</w:t>
            </w:r>
          </w:p>
          <w:p w14:paraId="2C322D40" w14:textId="77777777" w:rsidR="00787B42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A065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5A065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rms</w:t>
            </w:r>
            <w:proofErr w:type="spellEnd"/>
            <w:r w:rsidRPr="005A065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1BFEB26A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ayesplot</w:t>
            </w:r>
            <w:proofErr w:type="spellEnd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150F4EE6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ggplot2)</w:t>
            </w:r>
          </w:p>
          <w:p w14:paraId="07527E7D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psych)</w:t>
            </w:r>
          </w:p>
          <w:p w14:paraId="02CB25FB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jPlot</w:t>
            </w:r>
            <w:proofErr w:type="spellEnd"/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467CB3DF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lme4)</w:t>
            </w:r>
          </w:p>
          <w:p w14:paraId="390D59DE" w14:textId="77777777" w:rsidR="00787B42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764A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stats4)</w:t>
            </w:r>
          </w:p>
          <w:p w14:paraId="503D5AAF" w14:textId="77777777" w:rsidR="00787B42" w:rsidRPr="00C67E19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geffects</w:t>
            </w:r>
            <w:proofErr w:type="spellEnd"/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5CCCDEE3" w14:textId="77777777" w:rsidR="00787B42" w:rsidRPr="005764A3" w:rsidRDefault="00787B42" w:rsidP="00AC2B98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ibrary(</w:t>
            </w:r>
            <w:proofErr w:type="spellStart"/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jmisc</w:t>
            </w:r>
            <w:proofErr w:type="spellEnd"/>
            <w:r w:rsidRPr="00C67E1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  <w:p w14:paraId="3A8F9936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580" w:type="dxa"/>
          </w:tcPr>
          <w:p w14:paraId="31F571ED" w14:textId="77777777" w:rsidR="00787B42" w:rsidRPr="00D26AF0" w:rsidRDefault="00787B42" w:rsidP="00AC2B98">
            <w:pPr>
              <w:rPr>
                <w:rFonts w:asciiTheme="majorBidi" w:hAnsiTheme="majorBidi" w:cstheme="majorBidi"/>
                <w:highlight w:val="yellow"/>
              </w:rPr>
            </w:pPr>
          </w:p>
        </w:tc>
      </w:tr>
      <w:tr w:rsidR="00787B42" w:rsidRPr="005764A3" w14:paraId="59261766" w14:textId="77777777" w:rsidTr="00AC2B98">
        <w:trPr>
          <w:trHeight w:val="818"/>
        </w:trPr>
        <w:tc>
          <w:tcPr>
            <w:tcW w:w="2065" w:type="dxa"/>
          </w:tcPr>
          <w:p w14:paraId="66CD29B2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1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requentist Multilevel Model</w:t>
            </w:r>
          </w:p>
        </w:tc>
        <w:tc>
          <w:tcPr>
            <w:tcW w:w="5760" w:type="dxa"/>
          </w:tcPr>
          <w:p w14:paraId="67C56C53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1 &lt;-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lm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y ~ 1 + x1between + x1within + x2between + x2within + x3 + factor(</w:t>
            </w:r>
            <w:r w:rsidRPr="000D69A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, data=a)</w:t>
            </w:r>
          </w:p>
          <w:p w14:paraId="1BD9A41D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summary(m1, digits=3)</w:t>
            </w:r>
          </w:p>
          <w:p w14:paraId="0779BEF6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80" w:type="dxa"/>
          </w:tcPr>
          <w:p w14:paraId="649F8F59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xtset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panelvar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timevar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[, </w:t>
            </w:r>
            <w:proofErr w:type="spellStart"/>
            <w:r w:rsidRPr="00D26AF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soptio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]</w:t>
            </w:r>
          </w:p>
          <w:p w14:paraId="584B3B12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xthybrid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y x1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1b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twee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2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2b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twee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3,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clusterid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spellStart"/>
            <w:r w:rsidRPr="00D26AF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varnam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787B42" w:rsidRPr="005764A3" w14:paraId="25BFEAA8" w14:textId="77777777" w:rsidTr="00AC2B98">
        <w:trPr>
          <w:trHeight w:val="1502"/>
        </w:trPr>
        <w:tc>
          <w:tcPr>
            <w:tcW w:w="2065" w:type="dxa"/>
          </w:tcPr>
          <w:p w14:paraId="255C998B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2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requentist Multilevel Model w/ Interaction</w:t>
            </w:r>
          </w:p>
        </w:tc>
        <w:tc>
          <w:tcPr>
            <w:tcW w:w="5760" w:type="dxa"/>
          </w:tcPr>
          <w:p w14:paraId="6C7B3C24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2 &lt;-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lm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y ~ 1 + x1between + x1within + x2between + x2within + x3 +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x1within:x3 +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factor(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, data=a)</w:t>
            </w:r>
          </w:p>
          <w:p w14:paraId="4EBF1854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ummary(m2, digits=3)</w:t>
            </w:r>
          </w:p>
          <w:p w14:paraId="1415340C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7A688F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Gender:ROAw</w:t>
            </w:r>
            <w:proofErr w:type="spellEnd"/>
          </w:p>
        </w:tc>
        <w:tc>
          <w:tcPr>
            <w:tcW w:w="5580" w:type="dxa"/>
          </w:tcPr>
          <w:p w14:paraId="4F09F244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xtset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panelvar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timevar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[, </w:t>
            </w:r>
            <w:proofErr w:type="spellStart"/>
            <w:r w:rsidRPr="00D26AF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soptio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]</w:t>
            </w:r>
          </w:p>
          <w:p w14:paraId="4B9FFD02" w14:textId="77777777" w:rsidR="00787B42" w:rsidRPr="00D26AF0" w:rsidRDefault="00787B42" w:rsidP="00AC2B98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xthybrid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y x1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1b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twee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2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2b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tween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3 c.x1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#i.x3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clusterid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spellStart"/>
            <w:r w:rsidRPr="00D26AF0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varnam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3BA1B8E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2E9ED24C" w14:textId="77777777" w:rsidTr="00AC2B98">
        <w:tc>
          <w:tcPr>
            <w:tcW w:w="2065" w:type="dxa"/>
          </w:tcPr>
          <w:p w14:paraId="4E9A013A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3: Bayesia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efault Multilevel Model</w:t>
            </w:r>
          </w:p>
        </w:tc>
        <w:tc>
          <w:tcPr>
            <w:tcW w:w="5760" w:type="dxa"/>
          </w:tcPr>
          <w:p w14:paraId="052DF1E1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3 &lt;-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brm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(data = a, </w:t>
            </w:r>
          </w:p>
          <w:p w14:paraId="4EA4F61E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y ~ 1 + x1between + x1within + x2between + x2within + x3 + factor(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,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warmup =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it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, chains = 4)</w:t>
            </w:r>
          </w:p>
          <w:p w14:paraId="2982AB46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4F1761F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summary(m3, digits=3)</w:t>
            </w:r>
          </w:p>
          <w:p w14:paraId="0E4D4700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postm3 &lt;-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sterior_sample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(m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d_ch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= 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45A98645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80" w:type="dxa"/>
          </w:tcPr>
          <w:p w14:paraId="1390D28C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baye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, prior(</w:t>
            </w:r>
            <w:proofErr w:type="spellStart"/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priorspec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mcmcsiz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#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nchai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(#): mixed y x1between x1 within x2between x2within x3 || 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>:,</w:t>
            </w:r>
          </w:p>
          <w:p w14:paraId="35E9F14B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es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DA9912" w14:textId="77777777" w:rsidR="00787B42" w:rsidRPr="00D26AF0" w:rsidRDefault="00787B42" w:rsidP="00AC2B98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summary </w:t>
            </w:r>
          </w:p>
          <w:p w14:paraId="5F2F24AC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318ACC55" w14:textId="77777777" w:rsidTr="00AC2B98">
        <w:trPr>
          <w:trHeight w:val="890"/>
        </w:trPr>
        <w:tc>
          <w:tcPr>
            <w:tcW w:w="2065" w:type="dxa"/>
          </w:tcPr>
          <w:p w14:paraId="1DF67219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4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Bayesian Multilevel Model w/ Interaction </w:t>
            </w:r>
          </w:p>
        </w:tc>
        <w:tc>
          <w:tcPr>
            <w:tcW w:w="5760" w:type="dxa"/>
          </w:tcPr>
          <w:p w14:paraId="1283DD4F" w14:textId="77777777" w:rsidR="00787B42" w:rsidRPr="00B04276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4 &lt;- </w:t>
            </w:r>
            <w:proofErr w:type="spellStart"/>
            <w:r w:rsidRPr="00B04276">
              <w:rPr>
                <w:rFonts w:asciiTheme="majorBidi" w:hAnsiTheme="majorBidi" w:cstheme="majorBidi"/>
                <w:sz w:val="24"/>
                <w:szCs w:val="24"/>
              </w:rPr>
              <w:t>brm</w:t>
            </w:r>
            <w:proofErr w:type="spellEnd"/>
            <w:r w:rsidRPr="00B04276">
              <w:rPr>
                <w:rFonts w:asciiTheme="majorBidi" w:hAnsiTheme="majorBidi" w:cstheme="majorBidi"/>
                <w:sz w:val="24"/>
                <w:szCs w:val="24"/>
              </w:rPr>
              <w:t xml:space="preserve">(data = a, family= </w:t>
            </w:r>
            <w:proofErr w:type="spellStart"/>
            <w:r w:rsidRPr="00B04276">
              <w:rPr>
                <w:rFonts w:asciiTheme="majorBidi" w:hAnsiTheme="majorBidi" w:cstheme="majorBidi"/>
                <w:sz w:val="24"/>
                <w:szCs w:val="24"/>
              </w:rPr>
              <w:t>gaussian</w:t>
            </w:r>
            <w:proofErr w:type="spellEnd"/>
            <w:r w:rsidRPr="00B04276">
              <w:rPr>
                <w:rFonts w:asciiTheme="majorBidi" w:hAnsiTheme="majorBidi" w:cstheme="majorBidi"/>
                <w:sz w:val="24"/>
                <w:szCs w:val="24"/>
              </w:rPr>
              <w:t>(link = "identity"),</w:t>
            </w:r>
          </w:p>
          <w:p w14:paraId="67CDEA53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y ~ 1 + x1between + x1within + x2between + x2within + x3 +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1within:x3 +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factor(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,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warmup =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it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, chains = 4)</w:t>
            </w:r>
          </w:p>
          <w:p w14:paraId="61A36F0E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E8646B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summary(m4, digits=3)</w:t>
            </w:r>
          </w:p>
          <w:p w14:paraId="4F615222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ostm4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&lt;-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sterior_sample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(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4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d_ch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= 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6398C674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80" w:type="dxa"/>
          </w:tcPr>
          <w:p w14:paraId="770243C0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, prior(</w:t>
            </w:r>
            <w:proofErr w:type="spellStart"/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priorspec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mcmcsiz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#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nchai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#): mixed y x1between x1 within x2between x2within x3 c.x1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thin#i.x3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|| 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  <w:p w14:paraId="2CEE275E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es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7691C7C" w14:textId="77777777" w:rsidR="00787B42" w:rsidRPr="00D26AF0" w:rsidRDefault="00787B42" w:rsidP="00AC2B98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summary </w:t>
            </w:r>
          </w:p>
          <w:p w14:paraId="2676AAFF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7867EC17" w14:textId="77777777" w:rsidTr="00AC2B98">
        <w:trPr>
          <w:trHeight w:val="1790"/>
        </w:trPr>
        <w:tc>
          <w:tcPr>
            <w:tcW w:w="2065" w:type="dxa"/>
          </w:tcPr>
          <w:p w14:paraId="34CDAE99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5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Bayesian Multilevel Model w/ Gaussian likelihood &amp; Prior for Gender</w:t>
            </w:r>
          </w:p>
        </w:tc>
        <w:tc>
          <w:tcPr>
            <w:tcW w:w="5760" w:type="dxa"/>
          </w:tcPr>
          <w:p w14:paraId="51AFF5A1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5 &lt;-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brm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(data = a, family=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gaussian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(link = "identity"),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y ~ 1 + x1between + x1within + x2between + x2within + x3 + factor(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,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warmup =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it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666EF75B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A065A">
              <w:rPr>
                <w:rFonts w:asciiTheme="majorBidi" w:hAnsiTheme="majorBidi" w:cstheme="majorBidi"/>
                <w:sz w:val="24"/>
                <w:szCs w:val="24"/>
              </w:rPr>
              <w:t>prior = c(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set_prio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("normal(0, 1)", class = "b",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coef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=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3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"))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chains = 4)</w:t>
            </w:r>
          </w:p>
          <w:p w14:paraId="4A143E0B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9CF9A0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summary(m5, digits=3)</w:t>
            </w:r>
          </w:p>
          <w:p w14:paraId="7221297E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postm5 &lt;-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sterior_sample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(m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d_ch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= 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D41B3B7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80" w:type="dxa"/>
          </w:tcPr>
          <w:p w14:paraId="5C9877E1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mcmcsiz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#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nchai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(#): mixed y x1between x1 within x2between x2within x3 || 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</w:p>
          <w:p w14:paraId="603BCB14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ior({x3}, normal(0, 1)) </w:t>
            </w:r>
          </w:p>
          <w:p w14:paraId="70EA9E05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es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3BD2B43" w14:textId="77777777" w:rsidR="00787B42" w:rsidRPr="00D26AF0" w:rsidRDefault="00787B42" w:rsidP="00AC2B98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summary </w:t>
            </w:r>
          </w:p>
          <w:p w14:paraId="3B319683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38F19598" w14:textId="77777777" w:rsidTr="00AC2B98">
        <w:trPr>
          <w:trHeight w:val="1790"/>
        </w:trPr>
        <w:tc>
          <w:tcPr>
            <w:tcW w:w="2065" w:type="dxa"/>
          </w:tcPr>
          <w:p w14:paraId="45D919A7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Model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Bayesian Multilevel Model w/ Gamma likelihood &amp; Raw Compensation as the dependent variable</w:t>
            </w:r>
          </w:p>
        </w:tc>
        <w:tc>
          <w:tcPr>
            <w:tcW w:w="5760" w:type="dxa"/>
          </w:tcPr>
          <w:p w14:paraId="34B9F9B4" w14:textId="77777777" w:rsidR="00787B42" w:rsidRPr="00B04276" w:rsidRDefault="00787B42" w:rsidP="00AC2B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m6 &lt;- </w:t>
            </w:r>
            <w:proofErr w:type="spellStart"/>
            <w:r w:rsidRPr="00B04276">
              <w:rPr>
                <w:rFonts w:asciiTheme="majorBidi" w:hAnsiTheme="majorBidi" w:cstheme="majorBidi"/>
              </w:rPr>
              <w:t>brm</w:t>
            </w:r>
            <w:proofErr w:type="spellEnd"/>
            <w:r w:rsidRPr="00B04276">
              <w:rPr>
                <w:rFonts w:asciiTheme="majorBidi" w:hAnsiTheme="majorBidi" w:cstheme="majorBidi"/>
              </w:rPr>
              <w:t xml:space="preserve">(data = a, family= Gamma(link="log"), </w:t>
            </w:r>
          </w:p>
          <w:p w14:paraId="5DAD46A8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y2</w:t>
            </w:r>
            <w:r w:rsidRPr="00B04276">
              <w:rPr>
                <w:rFonts w:asciiTheme="majorBidi" w:hAnsiTheme="majorBidi" w:cstheme="majorBidi"/>
              </w:rPr>
              <w:t xml:space="preserve">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~ 1 + x1between + x1within + x2between + x2within + x3 + factor(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time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) + (1  |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,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warmup =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A065A">
              <w:rPr>
                <w:rFonts w:asciiTheme="majorBidi" w:hAnsiTheme="majorBidi" w:cstheme="majorBidi"/>
                <w:sz w:val="24"/>
                <w:szCs w:val="24"/>
              </w:rPr>
              <w:t>iter</w:t>
            </w:r>
            <w:proofErr w:type="spellEnd"/>
            <w:r w:rsidRPr="005A065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5A065A">
              <w:rPr>
                <w:rFonts w:asciiTheme="majorBidi" w:hAnsiTheme="majorBidi" w:cstheme="majorBidi"/>
                <w:sz w:val="24"/>
                <w:szCs w:val="24"/>
              </w:rPr>
              <w:t>, chains = 4)</w:t>
            </w:r>
          </w:p>
          <w:p w14:paraId="5B7C73D2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</w:p>
          <w:p w14:paraId="5074227E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summary(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, digits=3)</w:t>
            </w:r>
          </w:p>
          <w:p w14:paraId="125C287F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>post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&lt;-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sterior_sample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(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6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d_ch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= 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48A591D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580" w:type="dxa"/>
          </w:tcPr>
          <w:p w14:paraId="7A89AA96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Bayes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mcmcsize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#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nchain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#):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>mixed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>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x1between x1 within x2between x2within x3 || 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lev2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family(gamma) link(log)</w:t>
            </w:r>
          </w:p>
          <w:p w14:paraId="0E6242D8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es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AAAFFCE" w14:textId="77777777" w:rsidR="00787B42" w:rsidRPr="00D26AF0" w:rsidRDefault="00787B42" w:rsidP="00AC2B98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summary </w:t>
            </w:r>
          </w:p>
          <w:p w14:paraId="3D24698A" w14:textId="77777777" w:rsidR="00787B42" w:rsidRPr="00D26AF0" w:rsidRDefault="00787B42" w:rsidP="00AC2B98">
            <w:pPr>
              <w:rPr>
                <w:rFonts w:asciiTheme="majorBidi" w:hAnsiTheme="majorBidi" w:cstheme="majorBidi"/>
              </w:rPr>
            </w:pPr>
          </w:p>
        </w:tc>
      </w:tr>
      <w:tr w:rsidR="00787B42" w:rsidRPr="005764A3" w14:paraId="1DBC68CB" w14:textId="77777777" w:rsidTr="00AC2B98">
        <w:trPr>
          <w:trHeight w:val="665"/>
        </w:trPr>
        <w:tc>
          <w:tcPr>
            <w:tcW w:w="2065" w:type="dxa"/>
          </w:tcPr>
          <w:p w14:paraId="2704C67B" w14:textId="77777777" w:rsidR="00787B42" w:rsidRPr="00C0747F" w:rsidRDefault="00787B42" w:rsidP="00AC2B98">
            <w:pPr>
              <w:rPr>
                <w:rFonts w:asciiTheme="majorBidi" w:hAnsiTheme="majorBidi" w:cstheme="majorBidi"/>
              </w:rPr>
            </w:pPr>
            <w:r w:rsidRPr="00C0747F">
              <w:rPr>
                <w:rFonts w:asciiTheme="majorBidi" w:hAnsiTheme="majorBidi" w:cstheme="majorBidi"/>
              </w:rPr>
              <w:t>Interaction Plot for frequentist model</w:t>
            </w:r>
          </w:p>
        </w:tc>
        <w:tc>
          <w:tcPr>
            <w:tcW w:w="5760" w:type="dxa"/>
          </w:tcPr>
          <w:p w14:paraId="7D3F237D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lot_model</w:t>
            </w:r>
            <w:proofErr w:type="spellEnd"/>
            <w:r>
              <w:rPr>
                <w:rFonts w:asciiTheme="majorBidi" w:hAnsiTheme="majorBidi" w:cstheme="majorBidi"/>
              </w:rPr>
              <w:t>(m2, type = “</w:t>
            </w:r>
            <w:proofErr w:type="spellStart"/>
            <w:r>
              <w:rPr>
                <w:rFonts w:asciiTheme="majorBidi" w:hAnsiTheme="majorBidi" w:cstheme="majorBidi"/>
              </w:rPr>
              <w:t>int</w:t>
            </w:r>
            <w:proofErr w:type="spellEnd"/>
            <w:r>
              <w:rPr>
                <w:rFonts w:asciiTheme="majorBidi" w:hAnsiTheme="majorBidi" w:cstheme="majorBidi"/>
              </w:rPr>
              <w:t>”)</w:t>
            </w:r>
          </w:p>
        </w:tc>
        <w:tc>
          <w:tcPr>
            <w:tcW w:w="5580" w:type="dxa"/>
          </w:tcPr>
          <w:p w14:paraId="7A416532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argins x3, at(x1within = (values for x1within))</w:t>
            </w:r>
          </w:p>
          <w:p w14:paraId="39D439DB" w14:textId="77777777" w:rsidR="00787B42" w:rsidRPr="00D26AF0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rginsplot</w:t>
            </w:r>
            <w:proofErr w:type="spellEnd"/>
            <w:r>
              <w:rPr>
                <w:rFonts w:asciiTheme="majorBidi" w:hAnsiTheme="majorBidi" w:cstheme="majorBidi"/>
              </w:rPr>
              <w:t>, ci</w:t>
            </w:r>
          </w:p>
        </w:tc>
      </w:tr>
      <w:tr w:rsidR="00787B42" w:rsidRPr="005764A3" w14:paraId="579D6381" w14:textId="77777777" w:rsidTr="00AC2B98">
        <w:trPr>
          <w:trHeight w:val="665"/>
        </w:trPr>
        <w:tc>
          <w:tcPr>
            <w:tcW w:w="2065" w:type="dxa"/>
          </w:tcPr>
          <w:p w14:paraId="600CEC3E" w14:textId="77777777" w:rsidR="00787B42" w:rsidRPr="00C0747F" w:rsidRDefault="00787B42" w:rsidP="00AC2B98">
            <w:pPr>
              <w:rPr>
                <w:rFonts w:asciiTheme="majorBidi" w:hAnsiTheme="majorBidi" w:cstheme="majorBidi"/>
              </w:rPr>
            </w:pPr>
            <w:r w:rsidRPr="00C0747F">
              <w:rPr>
                <w:rFonts w:asciiTheme="majorBidi" w:hAnsiTheme="majorBidi" w:cstheme="majorBidi"/>
              </w:rPr>
              <w:t>Interaction Plot for Bayesian model</w:t>
            </w:r>
          </w:p>
        </w:tc>
        <w:tc>
          <w:tcPr>
            <w:tcW w:w="5760" w:type="dxa"/>
          </w:tcPr>
          <w:p w14:paraId="6ACFDEB6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lot(</w:t>
            </w:r>
            <w:proofErr w:type="spellStart"/>
            <w:r>
              <w:rPr>
                <w:rFonts w:asciiTheme="majorBidi" w:hAnsiTheme="majorBidi" w:cstheme="majorBidi"/>
              </w:rPr>
              <w:t>conditional_effects</w:t>
            </w:r>
            <w:proofErr w:type="spellEnd"/>
            <w:r>
              <w:rPr>
                <w:rFonts w:asciiTheme="majorBidi" w:hAnsiTheme="majorBidi" w:cstheme="majorBidi"/>
              </w:rPr>
              <w:t>(m4, effects = “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1within:x3”))</w:t>
            </w:r>
          </w:p>
        </w:tc>
        <w:tc>
          <w:tcPr>
            <w:tcW w:w="5580" w:type="dxa"/>
          </w:tcPr>
          <w:p w14:paraId="439FE44D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findi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arginscontplo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6806454C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install package)</w:t>
            </w:r>
          </w:p>
          <w:p w14:paraId="539D60F4" w14:textId="77777777" w:rsidR="00787B42" w:rsidRPr="00D26AF0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cp</w:t>
            </w:r>
            <w:proofErr w:type="spellEnd"/>
            <w:r>
              <w:rPr>
                <w:rFonts w:asciiTheme="majorBidi" w:hAnsiTheme="majorBidi" w:cstheme="majorBidi"/>
              </w:rPr>
              <w:t xml:space="preserve"> x1within x3, ci</w:t>
            </w:r>
          </w:p>
        </w:tc>
      </w:tr>
      <w:tr w:rsidR="00787B42" w:rsidRPr="005764A3" w14:paraId="63F609FC" w14:textId="77777777" w:rsidTr="00AC2B98">
        <w:trPr>
          <w:trHeight w:val="665"/>
        </w:trPr>
        <w:tc>
          <w:tcPr>
            <w:tcW w:w="2065" w:type="dxa"/>
          </w:tcPr>
          <w:p w14:paraId="4BFF3729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Distribution of simulated </w:t>
            </w:r>
            <w:proofErr w:type="spellStart"/>
            <w:r w:rsidRPr="005764A3">
              <w:rPr>
                <w:rFonts w:asciiTheme="majorBidi" w:hAnsiTheme="majorBidi" w:cstheme="majorBidi"/>
                <w:sz w:val="24"/>
                <w:szCs w:val="24"/>
              </w:rPr>
              <w:t>y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by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randomly selecting </w:t>
            </w:r>
            <w:r w:rsidRPr="005764A3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#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amples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from the posterior distribution</w:t>
            </w:r>
          </w:p>
        </w:tc>
        <w:tc>
          <w:tcPr>
            <w:tcW w:w="5760" w:type="dxa"/>
          </w:tcPr>
          <w:p w14:paraId="18F3FDEF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 w:rsidRPr="00B0427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p_check</w:t>
            </w:r>
            <w:proofErr w:type="spellEnd"/>
            <w:r w:rsidRPr="00B0427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3</w:t>
            </w:r>
            <w:r w:rsidRPr="00B04276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B04276">
              <w:rPr>
                <w:rFonts w:asciiTheme="majorBidi" w:hAnsiTheme="majorBidi" w:cstheme="majorBidi"/>
                <w:sz w:val="24"/>
                <w:szCs w:val="24"/>
              </w:rPr>
              <w:t>nsamples</w:t>
            </w:r>
            <w:proofErr w:type="spellEnd"/>
            <w:r w:rsidRPr="00B04276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#</w:t>
            </w:r>
            <w:r w:rsidRPr="00B0427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580" w:type="dxa"/>
          </w:tcPr>
          <w:p w14:paraId="63616BBA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stat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ppvalues</w:t>
            </w:r>
            <w:proofErr w:type="spellEnd"/>
          </w:p>
          <w:p w14:paraId="2B6E975D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predict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pmean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, mean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rseed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(#)</w:t>
            </w:r>
          </w:p>
          <w:p w14:paraId="4CB187A0" w14:textId="77777777" w:rsidR="00787B42" w:rsidRPr="00D26AF0" w:rsidRDefault="00787B42" w:rsidP="00AC2B98">
            <w:pPr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lastRenderedPageBreak/>
              <w:t>bayesreps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yrep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*, </w:t>
            </w: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nreps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(#) </w:t>
            </w: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rseed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(#)</w:t>
            </w:r>
          </w:p>
          <w:p w14:paraId="51ACF1D8" w14:textId="77777777" w:rsidR="00787B42" w:rsidRPr="00D26AF0" w:rsidRDefault="00787B42" w:rsidP="00AC2B98">
            <w:pPr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</w:pPr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list </w:t>
            </w: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lnoutput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 yrep1 yrep2 yrep3 </w:t>
            </w:r>
            <w:proofErr w:type="spellStart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pmean</w:t>
            </w:r>
            <w:proofErr w:type="spellEnd"/>
            <w:r w:rsidRPr="00D26AF0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 xml:space="preserve"> in 1/10</w:t>
            </w:r>
          </w:p>
          <w:p w14:paraId="72C6DACF" w14:textId="77777777" w:rsidR="00787B42" w:rsidRPr="00D26AF0" w:rsidRDefault="00787B42" w:rsidP="00AC2B98">
            <w:pPr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>twoway</w:t>
            </w:r>
            <w:proofErr w:type="spellEnd"/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 histogram </w:t>
            </w:r>
            <w:proofErr w:type="spellStart"/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>lnoutput</w:t>
            </w:r>
            <w:proofErr w:type="spellEnd"/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 || histogram yrep1, color(</w:t>
            </w:r>
            <w:r w:rsidRPr="00D26AF0">
              <w:rPr>
                <w:rFonts w:asciiTheme="majorBidi" w:eastAsia="Times New Roman" w:hAnsiTheme="majorBidi" w:cstheme="majorBidi"/>
                <w:bCs/>
                <w:i/>
                <w:color w:val="000000"/>
                <w:sz w:val="24"/>
                <w:szCs w:val="24"/>
              </w:rPr>
              <w:t>color</w:t>
            </w:r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) || </w:t>
            </w:r>
          </w:p>
          <w:p w14:paraId="51C53441" w14:textId="77777777" w:rsidR="00787B42" w:rsidRPr="00D26AF0" w:rsidRDefault="00787B42" w:rsidP="00AC2B98">
            <w:pPr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</w:pPr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  histogram yrep2, color(</w:t>
            </w:r>
            <w:r w:rsidRPr="00D26AF0">
              <w:rPr>
                <w:rFonts w:asciiTheme="majorBidi" w:eastAsia="Times New Roman" w:hAnsiTheme="majorBidi" w:cstheme="majorBidi"/>
                <w:bCs/>
                <w:i/>
                <w:color w:val="000000"/>
                <w:sz w:val="24"/>
                <w:szCs w:val="24"/>
              </w:rPr>
              <w:t>color</w:t>
            </w:r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>) || histogram yrep3, color(</w:t>
            </w:r>
            <w:r w:rsidRPr="00D26AF0">
              <w:rPr>
                <w:rFonts w:asciiTheme="majorBidi" w:eastAsia="Times New Roman" w:hAnsiTheme="majorBidi" w:cstheme="majorBidi"/>
                <w:bCs/>
                <w:i/>
                <w:color w:val="000000"/>
                <w:sz w:val="24"/>
                <w:szCs w:val="24"/>
              </w:rPr>
              <w:t>color</w:t>
            </w:r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) </w:t>
            </w:r>
          </w:p>
          <w:p w14:paraId="15728199" w14:textId="77777777" w:rsidR="00787B42" w:rsidRPr="00D26AF0" w:rsidRDefault="00787B42" w:rsidP="00AC2B98">
            <w:pPr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</w:pPr>
            <w:r w:rsidRPr="00D26AF0">
              <w:rPr>
                <w:rFonts w:asciiTheme="majorBidi" w:eastAsia="Times New Roman" w:hAnsiTheme="majorBidi" w:cstheme="majorBidi"/>
                <w:bCs/>
                <w:color w:val="000000"/>
                <w:sz w:val="24"/>
                <w:szCs w:val="24"/>
              </w:rPr>
              <w:t xml:space="preserve">  legend(off) title(Observed vs replicated data)</w:t>
            </w:r>
          </w:p>
          <w:p w14:paraId="64E29835" w14:textId="77777777" w:rsidR="00787B42" w:rsidRPr="00D26AF0" w:rsidRDefault="00787B42" w:rsidP="00AC2B98">
            <w:pPr>
              <w:rPr>
                <w:rFonts w:asciiTheme="majorBidi" w:hAnsiTheme="majorBidi" w:cstheme="majorBidi"/>
              </w:rPr>
            </w:pPr>
          </w:p>
        </w:tc>
      </w:tr>
      <w:tr w:rsidR="00787B42" w:rsidRPr="005764A3" w14:paraId="637FCED3" w14:textId="77777777" w:rsidTr="00AC2B98">
        <w:trPr>
          <w:trHeight w:val="620"/>
        </w:trPr>
        <w:tc>
          <w:tcPr>
            <w:tcW w:w="2065" w:type="dxa"/>
          </w:tcPr>
          <w:p w14:paraId="70E9F57D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764A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rac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plots for model</w:t>
            </w:r>
          </w:p>
        </w:tc>
        <w:tc>
          <w:tcPr>
            <w:tcW w:w="5760" w:type="dxa"/>
          </w:tcPr>
          <w:p w14:paraId="5A7BC0A8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ostm3T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 xml:space="preserve"> &lt;- subset(pos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3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, select=c(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1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2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3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4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5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sigma", "chain"))</w:t>
            </w:r>
          </w:p>
          <w:p w14:paraId="589ADDCC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3BC31C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764A3">
              <w:rPr>
                <w:rFonts w:asciiTheme="majorBidi" w:hAnsiTheme="majorBidi" w:cstheme="majorBidi"/>
                <w:sz w:val="24"/>
                <w:szCs w:val="24"/>
              </w:rPr>
              <w:t>mcmc_trace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>(post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, pars = c("x1", "x2", "x3", 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4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5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 xml:space="preserve">", 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"sigma"))</w:t>
            </w:r>
          </w:p>
        </w:tc>
        <w:tc>
          <w:tcPr>
            <w:tcW w:w="5580" w:type="dxa"/>
          </w:tcPr>
          <w:p w14:paraId="37B8E782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grap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trace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spec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[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spec 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. . .] [, </w:t>
            </w:r>
            <w:proofErr w:type="spellStart"/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multiop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]</w:t>
            </w:r>
          </w:p>
          <w:p w14:paraId="4B963400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grap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diagnostics _all</w:t>
            </w:r>
          </w:p>
          <w:p w14:paraId="5C55D2AB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4013F8AB" w14:textId="77777777" w:rsidTr="00AC2B98">
        <w:trPr>
          <w:trHeight w:val="2600"/>
        </w:trPr>
        <w:tc>
          <w:tcPr>
            <w:tcW w:w="2065" w:type="dxa"/>
          </w:tcPr>
          <w:p w14:paraId="392E534A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Kernel density plot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413E012B" w14:textId="77777777" w:rsidR="00787B42" w:rsidRPr="005764A3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764A3">
              <w:rPr>
                <w:rFonts w:asciiTheme="majorBidi" w:hAnsiTheme="majorBidi" w:cstheme="majorBidi"/>
                <w:sz w:val="24"/>
                <w:szCs w:val="24"/>
              </w:rPr>
              <w:t>mcmc_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reas</w:t>
            </w:r>
            <w:proofErr w:type="spellEnd"/>
            <w:r w:rsidRPr="005764A3">
              <w:rPr>
                <w:rFonts w:asciiTheme="majorBidi" w:hAnsiTheme="majorBidi" w:cstheme="majorBidi"/>
                <w:sz w:val="24"/>
                <w:szCs w:val="24"/>
              </w:rPr>
              <w:t>(post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5764A3">
              <w:rPr>
                <w:rFonts w:asciiTheme="majorBidi" w:hAnsiTheme="majorBidi" w:cstheme="majorBidi"/>
                <w:sz w:val="24"/>
                <w:szCs w:val="24"/>
              </w:rPr>
              <w:t>, pars = c("x1")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BF13D4">
              <w:rPr>
                <w:rFonts w:asciiTheme="majorBidi" w:hAnsiTheme="majorBidi" w:cstheme="majorBidi"/>
                <w:sz w:val="24"/>
                <w:szCs w:val="24"/>
              </w:rPr>
              <w:t>prob</w:t>
            </w:r>
            <w:proofErr w:type="spellEnd"/>
            <w:r w:rsidRPr="00BF13D4">
              <w:rPr>
                <w:rFonts w:asciiTheme="majorBidi" w:hAnsiTheme="majorBidi" w:cstheme="majorBidi"/>
                <w:sz w:val="24"/>
                <w:szCs w:val="24"/>
              </w:rPr>
              <w:t xml:space="preserve"> = 0.95, </w:t>
            </w:r>
            <w:proofErr w:type="spellStart"/>
            <w:r w:rsidRPr="00BF13D4">
              <w:rPr>
                <w:rFonts w:asciiTheme="majorBidi" w:hAnsiTheme="majorBidi" w:cstheme="majorBidi"/>
                <w:sz w:val="24"/>
                <w:szCs w:val="24"/>
              </w:rPr>
              <w:t>point_est</w:t>
            </w:r>
            <w:proofErr w:type="spellEnd"/>
            <w:r w:rsidRPr="00BF13D4">
              <w:rPr>
                <w:rFonts w:asciiTheme="majorBidi" w:hAnsiTheme="majorBidi" w:cstheme="majorBidi"/>
                <w:sz w:val="24"/>
                <w:szCs w:val="24"/>
              </w:rPr>
              <w:t>=c("median"))</w:t>
            </w:r>
          </w:p>
        </w:tc>
        <w:tc>
          <w:tcPr>
            <w:tcW w:w="5580" w:type="dxa"/>
          </w:tcPr>
          <w:p w14:paraId="02BFACCF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grap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kdensity</w:t>
            </w:r>
            <w:proofErr w:type="spellEnd"/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spec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[</w:t>
            </w:r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spec </w:t>
            </w:r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. . .] [, </w:t>
            </w:r>
            <w:proofErr w:type="spellStart"/>
            <w:r w:rsidRPr="00D26AF0">
              <w:rPr>
                <w:rFonts w:asciiTheme="majorBidi" w:hAnsiTheme="majorBidi" w:cstheme="majorBidi"/>
                <w:i/>
                <w:sz w:val="24"/>
                <w:szCs w:val="24"/>
              </w:rPr>
              <w:t>multiopts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>]</w:t>
            </w:r>
          </w:p>
          <w:p w14:paraId="0E55410B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6AF0">
              <w:rPr>
                <w:rFonts w:asciiTheme="majorBidi" w:hAnsiTheme="majorBidi" w:cstheme="majorBidi"/>
                <w:sz w:val="24"/>
                <w:szCs w:val="24"/>
              </w:rPr>
              <w:t>bayesgraph</w:t>
            </w:r>
            <w:proofErr w:type="spellEnd"/>
            <w:r w:rsidRPr="00D26AF0">
              <w:rPr>
                <w:rFonts w:asciiTheme="majorBidi" w:hAnsiTheme="majorBidi" w:cstheme="majorBidi"/>
                <w:sz w:val="24"/>
                <w:szCs w:val="24"/>
              </w:rPr>
              <w:t xml:space="preserve"> diagnostics _all</w:t>
            </w:r>
          </w:p>
          <w:p w14:paraId="77ACED2E" w14:textId="77777777" w:rsidR="00787B42" w:rsidRPr="00D26AF0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87B42" w:rsidRPr="005764A3" w14:paraId="62C810AE" w14:textId="77777777" w:rsidTr="00AC2B98">
        <w:trPr>
          <w:trHeight w:val="2600"/>
        </w:trPr>
        <w:tc>
          <w:tcPr>
            <w:tcW w:w="2065" w:type="dxa"/>
          </w:tcPr>
          <w:p w14:paraId="593794CE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rrelation Matrix</w:t>
            </w:r>
          </w:p>
        </w:tc>
        <w:tc>
          <w:tcPr>
            <w:tcW w:w="5760" w:type="dxa"/>
          </w:tcPr>
          <w:p w14:paraId="44549720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postm3CM &lt;- subset(m3, select=c(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(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1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2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3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4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5</w:t>
            </w:r>
            <w:r w:rsidRPr="00911C40">
              <w:rPr>
                <w:rFonts w:asciiTheme="majorBidi" w:hAnsiTheme="majorBidi" w:cstheme="majorBidi"/>
                <w:sz w:val="24"/>
                <w:szCs w:val="24"/>
              </w:rPr>
              <w:t>", "sigma"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C367CDD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</w:p>
          <w:p w14:paraId="51612D1C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 w:rsidRPr="00BF13D4">
              <w:rPr>
                <w:rFonts w:asciiTheme="majorBidi" w:hAnsiTheme="majorBidi" w:cstheme="majorBidi"/>
              </w:rPr>
              <w:t>panel.co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function(x, y, </w:t>
            </w:r>
            <w:proofErr w:type="spellStart"/>
            <w:r w:rsidRPr="00BF13D4">
              <w:rPr>
                <w:rFonts w:asciiTheme="majorBidi" w:hAnsiTheme="majorBidi" w:cstheme="majorBidi"/>
              </w:rPr>
              <w:t>cex.cor</w:t>
            </w:r>
            <w:proofErr w:type="spellEnd"/>
            <w:proofErr w:type="gramStart"/>
            <w:r w:rsidRPr="00BF13D4">
              <w:rPr>
                <w:rFonts w:asciiTheme="majorBidi" w:hAnsiTheme="majorBidi" w:cstheme="majorBidi"/>
              </w:rPr>
              <w:t>,...</w:t>
            </w:r>
            <w:proofErr w:type="gramEnd"/>
            <w:r w:rsidRPr="00BF13D4">
              <w:rPr>
                <w:rFonts w:asciiTheme="majorBidi" w:hAnsiTheme="majorBidi" w:cstheme="majorBidi"/>
              </w:rPr>
              <w:t>)</w:t>
            </w:r>
          </w:p>
          <w:p w14:paraId="180C6AB5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>{</w:t>
            </w:r>
          </w:p>
          <w:p w14:paraId="2F666BEF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par("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"); </w:t>
            </w:r>
            <w:proofErr w:type="spellStart"/>
            <w:r w:rsidRPr="00BF13D4">
              <w:rPr>
                <w:rFonts w:asciiTheme="majorBidi" w:hAnsiTheme="majorBidi" w:cstheme="majorBidi"/>
              </w:rPr>
              <w:t>on.exit</w:t>
            </w:r>
            <w:proofErr w:type="spellEnd"/>
            <w:r w:rsidRPr="00BF13D4">
              <w:rPr>
                <w:rFonts w:asciiTheme="majorBidi" w:hAnsiTheme="majorBidi" w:cstheme="majorBidi"/>
              </w:rPr>
              <w:t>(par(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>))</w:t>
            </w:r>
          </w:p>
          <w:p w14:paraId="074782EC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par(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= c(0, 1, 0, 1))</w:t>
            </w:r>
          </w:p>
          <w:p w14:paraId="5D765C11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r &lt;- round(</w:t>
            </w:r>
            <w:proofErr w:type="spellStart"/>
            <w:r w:rsidRPr="00BF13D4">
              <w:rPr>
                <w:rFonts w:asciiTheme="majorBidi" w:hAnsiTheme="majorBidi" w:cstheme="majorBidi"/>
              </w:rPr>
              <w:t>cor</w:t>
            </w:r>
            <w:proofErr w:type="spellEnd"/>
            <w:r w:rsidRPr="00BF13D4">
              <w:rPr>
                <w:rFonts w:asciiTheme="majorBidi" w:hAnsiTheme="majorBidi" w:cstheme="majorBidi"/>
              </w:rPr>
              <w:t>(x, y), digits =3)</w:t>
            </w:r>
          </w:p>
          <w:p w14:paraId="20B6EB31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txt &lt;- paste0(r)</w:t>
            </w:r>
          </w:p>
          <w:p w14:paraId="246989AC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if(missing(</w:t>
            </w:r>
            <w:proofErr w:type="spellStart"/>
            <w:r w:rsidRPr="00BF13D4">
              <w:rPr>
                <w:rFonts w:asciiTheme="majorBidi" w:hAnsiTheme="majorBidi" w:cstheme="majorBidi"/>
              </w:rPr>
              <w:t>cex.co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)) </w:t>
            </w:r>
            <w:proofErr w:type="spellStart"/>
            <w:r w:rsidRPr="00BF13D4">
              <w:rPr>
                <w:rFonts w:asciiTheme="majorBidi" w:hAnsiTheme="majorBidi" w:cstheme="majorBidi"/>
              </w:rPr>
              <w:t>cex.co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0.8/</w:t>
            </w:r>
            <w:proofErr w:type="spellStart"/>
            <w:r w:rsidRPr="00BF13D4">
              <w:rPr>
                <w:rFonts w:asciiTheme="majorBidi" w:hAnsiTheme="majorBidi" w:cstheme="majorBidi"/>
              </w:rPr>
              <w:t>strwidth</w:t>
            </w:r>
            <w:proofErr w:type="spellEnd"/>
            <w:r w:rsidRPr="00BF13D4">
              <w:rPr>
                <w:rFonts w:asciiTheme="majorBidi" w:hAnsiTheme="majorBidi" w:cstheme="majorBidi"/>
              </w:rPr>
              <w:t>(txt)</w:t>
            </w:r>
          </w:p>
          <w:p w14:paraId="7FD36146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text(0.5, 0.5, txt)</w:t>
            </w:r>
          </w:p>
          <w:p w14:paraId="6B47B9CE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>}</w:t>
            </w:r>
          </w:p>
          <w:p w14:paraId="39B00BF2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</w:p>
          <w:p w14:paraId="31C72359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proofErr w:type="spellStart"/>
            <w:r w:rsidRPr="00BF13D4">
              <w:rPr>
                <w:rFonts w:asciiTheme="majorBidi" w:hAnsiTheme="majorBidi" w:cstheme="majorBidi"/>
              </w:rPr>
              <w:t>panel.hist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function(x, ...)</w:t>
            </w:r>
          </w:p>
          <w:p w14:paraId="3FA3DE68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>{</w:t>
            </w:r>
          </w:p>
          <w:p w14:paraId="0C9803CA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par("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"); </w:t>
            </w:r>
            <w:proofErr w:type="spellStart"/>
            <w:r w:rsidRPr="00BF13D4">
              <w:rPr>
                <w:rFonts w:asciiTheme="majorBidi" w:hAnsiTheme="majorBidi" w:cstheme="majorBidi"/>
              </w:rPr>
              <w:t>on.exit</w:t>
            </w:r>
            <w:proofErr w:type="spellEnd"/>
            <w:r w:rsidRPr="00BF13D4">
              <w:rPr>
                <w:rFonts w:asciiTheme="majorBidi" w:hAnsiTheme="majorBidi" w:cstheme="majorBidi"/>
              </w:rPr>
              <w:t>(par(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>))</w:t>
            </w:r>
          </w:p>
          <w:p w14:paraId="3ED62537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par(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= c(</w:t>
            </w:r>
            <w:proofErr w:type="spellStart"/>
            <w:r w:rsidRPr="00BF13D4">
              <w:rPr>
                <w:rFonts w:asciiTheme="majorBidi" w:hAnsiTheme="majorBidi" w:cstheme="majorBidi"/>
              </w:rPr>
              <w:t>usr</w:t>
            </w:r>
            <w:proofErr w:type="spellEnd"/>
            <w:r w:rsidRPr="00BF13D4">
              <w:rPr>
                <w:rFonts w:asciiTheme="majorBidi" w:hAnsiTheme="majorBidi" w:cstheme="majorBidi"/>
              </w:rPr>
              <w:t>[1:2], 0, 1.5) )</w:t>
            </w:r>
          </w:p>
          <w:p w14:paraId="385E77BD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h &lt;- </w:t>
            </w:r>
            <w:proofErr w:type="spellStart"/>
            <w:r w:rsidRPr="00BF13D4">
              <w:rPr>
                <w:rFonts w:asciiTheme="majorBidi" w:hAnsiTheme="majorBidi" w:cstheme="majorBidi"/>
              </w:rPr>
              <w:t>hist</w:t>
            </w:r>
            <w:proofErr w:type="spellEnd"/>
            <w:r w:rsidRPr="00BF13D4">
              <w:rPr>
                <w:rFonts w:asciiTheme="majorBidi" w:hAnsiTheme="majorBidi" w:cstheme="majorBidi"/>
              </w:rPr>
              <w:t>(x, plot = FALSE)</w:t>
            </w:r>
          </w:p>
          <w:p w14:paraId="1B244F73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breaks &lt;- </w:t>
            </w:r>
            <w:proofErr w:type="spellStart"/>
            <w:r w:rsidRPr="00BF13D4">
              <w:rPr>
                <w:rFonts w:asciiTheme="majorBidi" w:hAnsiTheme="majorBidi" w:cstheme="majorBidi"/>
              </w:rPr>
              <w:t>h$breaks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BF13D4">
              <w:rPr>
                <w:rFonts w:asciiTheme="majorBidi" w:hAnsiTheme="majorBidi" w:cstheme="majorBidi"/>
              </w:rPr>
              <w:t>nB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 &lt;- length(breaks)</w:t>
            </w:r>
          </w:p>
          <w:p w14:paraId="5B08B4AF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y &lt;- </w:t>
            </w:r>
            <w:proofErr w:type="spellStart"/>
            <w:r w:rsidRPr="00BF13D4">
              <w:rPr>
                <w:rFonts w:asciiTheme="majorBidi" w:hAnsiTheme="majorBidi" w:cstheme="majorBidi"/>
              </w:rPr>
              <w:t>h$counts</w:t>
            </w:r>
            <w:proofErr w:type="spellEnd"/>
            <w:r w:rsidRPr="00BF13D4">
              <w:rPr>
                <w:rFonts w:asciiTheme="majorBidi" w:hAnsiTheme="majorBidi" w:cstheme="majorBidi"/>
              </w:rPr>
              <w:t>; y &lt;- y/max(y)</w:t>
            </w:r>
          </w:p>
          <w:p w14:paraId="78088978" w14:textId="77777777" w:rsidR="00787B42" w:rsidRPr="00BF13D4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 xml:space="preserve">  </w:t>
            </w:r>
            <w:proofErr w:type="spellStart"/>
            <w:proofErr w:type="gramStart"/>
            <w:r w:rsidRPr="00BF13D4">
              <w:rPr>
                <w:rFonts w:asciiTheme="majorBidi" w:hAnsiTheme="majorBidi" w:cstheme="majorBidi"/>
              </w:rPr>
              <w:t>rect</w:t>
            </w:r>
            <w:proofErr w:type="spellEnd"/>
            <w:r w:rsidRPr="00BF13D4">
              <w:rPr>
                <w:rFonts w:asciiTheme="majorBidi" w:hAnsiTheme="majorBidi" w:cstheme="majorBidi"/>
              </w:rPr>
              <w:t>(</w:t>
            </w:r>
            <w:proofErr w:type="gramEnd"/>
            <w:r w:rsidRPr="00BF13D4">
              <w:rPr>
                <w:rFonts w:asciiTheme="majorBidi" w:hAnsiTheme="majorBidi" w:cstheme="majorBidi"/>
              </w:rPr>
              <w:t>breaks[-</w:t>
            </w:r>
            <w:proofErr w:type="spellStart"/>
            <w:r w:rsidRPr="00BF13D4">
              <w:rPr>
                <w:rFonts w:asciiTheme="majorBidi" w:hAnsiTheme="majorBidi" w:cstheme="majorBidi"/>
              </w:rPr>
              <w:t>nB</w:t>
            </w:r>
            <w:proofErr w:type="spellEnd"/>
            <w:r w:rsidRPr="00BF13D4">
              <w:rPr>
                <w:rFonts w:asciiTheme="majorBidi" w:hAnsiTheme="majorBidi" w:cstheme="majorBidi"/>
              </w:rPr>
              <w:t xml:space="preserve">], 0, breaks[-1], y, </w:t>
            </w:r>
            <w:proofErr w:type="spellStart"/>
            <w:r w:rsidRPr="00BF13D4">
              <w:rPr>
                <w:rFonts w:asciiTheme="majorBidi" w:hAnsiTheme="majorBidi" w:cstheme="majorBidi"/>
              </w:rPr>
              <w:t>col.bar</w:t>
            </w:r>
            <w:proofErr w:type="spellEnd"/>
            <w:r w:rsidRPr="00BF13D4">
              <w:rPr>
                <w:rFonts w:asciiTheme="majorBidi" w:hAnsiTheme="majorBidi" w:cstheme="majorBidi"/>
              </w:rPr>
              <w:t>="#b0c4de",...)</w:t>
            </w:r>
          </w:p>
          <w:p w14:paraId="7A8EB002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>}</w:t>
            </w:r>
          </w:p>
          <w:p w14:paraId="4F0340D3" w14:textId="77777777" w:rsidR="00787B42" w:rsidRDefault="00787B42" w:rsidP="00AC2B98">
            <w:pPr>
              <w:rPr>
                <w:rFonts w:asciiTheme="majorBidi" w:hAnsiTheme="majorBidi" w:cstheme="majorBidi"/>
              </w:rPr>
            </w:pPr>
          </w:p>
          <w:p w14:paraId="4ADAC17C" w14:textId="77777777" w:rsidR="00787B42" w:rsidRPr="005764A3" w:rsidRDefault="00787B42" w:rsidP="00AC2B98">
            <w:pPr>
              <w:rPr>
                <w:rFonts w:asciiTheme="majorBidi" w:hAnsiTheme="majorBidi" w:cstheme="majorBidi"/>
              </w:rPr>
            </w:pPr>
            <w:r w:rsidRPr="00BF13D4">
              <w:rPr>
                <w:rFonts w:asciiTheme="majorBidi" w:hAnsiTheme="majorBidi" w:cstheme="majorBidi"/>
              </w:rPr>
              <w:t>pairs(post</w:t>
            </w:r>
            <w:r>
              <w:rPr>
                <w:rFonts w:asciiTheme="majorBidi" w:hAnsiTheme="majorBidi" w:cstheme="majorBidi"/>
              </w:rPr>
              <w:t>m3CM</w:t>
            </w:r>
            <w:r w:rsidRPr="00BF13D4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5580" w:type="dxa"/>
          </w:tcPr>
          <w:p w14:paraId="453D7BED" w14:textId="77777777" w:rsidR="00787B42" w:rsidRPr="00D26AF0" w:rsidRDefault="00787B42" w:rsidP="00AC2B98">
            <w:pPr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asciiTheme="majorBidi" w:hAnsiTheme="majorBidi" w:cstheme="majorBidi"/>
              </w:rPr>
              <w:lastRenderedPageBreak/>
              <w:t>g</w:t>
            </w:r>
            <w:r w:rsidRPr="00EB6B7A">
              <w:rPr>
                <w:rFonts w:asciiTheme="majorBidi" w:hAnsiTheme="majorBidi" w:cstheme="majorBidi"/>
              </w:rPr>
              <w:t xml:space="preserve">raph matrix </w:t>
            </w:r>
            <w:r w:rsidRPr="00EB6B7A">
              <w:rPr>
                <w:rFonts w:asciiTheme="majorBidi" w:hAnsiTheme="majorBidi" w:cstheme="majorBidi"/>
                <w:sz w:val="24"/>
                <w:szCs w:val="24"/>
              </w:rPr>
              <w:t>x1 x2 x3 x4 x5 sigma</w:t>
            </w:r>
          </w:p>
        </w:tc>
      </w:tr>
      <w:tr w:rsidR="00787B42" w:rsidRPr="005764A3" w14:paraId="379BF7FE" w14:textId="77777777" w:rsidTr="00AC2B98">
        <w:trPr>
          <w:trHeight w:val="2600"/>
        </w:trPr>
        <w:tc>
          <w:tcPr>
            <w:tcW w:w="2065" w:type="dxa"/>
          </w:tcPr>
          <w:p w14:paraId="3034DE65" w14:textId="77777777" w:rsidR="00787B42" w:rsidRPr="00E1173D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73D">
              <w:rPr>
                <w:rFonts w:asciiTheme="majorBidi" w:hAnsiTheme="majorBidi" w:cstheme="majorBidi"/>
                <w:sz w:val="24"/>
                <w:szCs w:val="24"/>
              </w:rPr>
              <w:t>Caterpillar Plot</w:t>
            </w:r>
          </w:p>
        </w:tc>
        <w:tc>
          <w:tcPr>
            <w:tcW w:w="5760" w:type="dxa"/>
          </w:tcPr>
          <w:p w14:paraId="774493D7" w14:textId="77777777" w:rsidR="00787B42" w:rsidRPr="00E1173D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73D">
              <w:rPr>
                <w:rFonts w:asciiTheme="majorBidi" w:hAnsiTheme="majorBidi" w:cstheme="majorBidi"/>
                <w:sz w:val="24"/>
                <w:szCs w:val="24"/>
              </w:rPr>
              <w:t>Please refer to:</w:t>
            </w:r>
          </w:p>
          <w:p w14:paraId="1CE8A66E" w14:textId="77777777" w:rsidR="00787B42" w:rsidRPr="00E1173D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4457F3D" w14:textId="77777777" w:rsidR="00787B42" w:rsidRPr="00E1173D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73D">
              <w:rPr>
                <w:rFonts w:asciiTheme="majorBidi" w:hAnsiTheme="majorBidi" w:cstheme="majorBidi"/>
                <w:sz w:val="24"/>
                <w:szCs w:val="24"/>
              </w:rPr>
              <w:t>https://mc-stan.org/users/documentation/case-studies/tutorial_rstanarm.html</w:t>
            </w:r>
          </w:p>
        </w:tc>
        <w:tc>
          <w:tcPr>
            <w:tcW w:w="5580" w:type="dxa"/>
          </w:tcPr>
          <w:p w14:paraId="192F0042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ease refer to:</w:t>
            </w:r>
          </w:p>
          <w:p w14:paraId="3B29A730" w14:textId="77777777" w:rsidR="00787B42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FFB3A7" w14:textId="77777777" w:rsidR="00787B42" w:rsidRPr="00E1173D" w:rsidRDefault="00787B42" w:rsidP="00AC2B9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2326E">
              <w:rPr>
                <w:rFonts w:asciiTheme="majorBidi" w:hAnsiTheme="majorBidi" w:cstheme="majorBidi"/>
                <w:sz w:val="24"/>
                <w:szCs w:val="24"/>
              </w:rPr>
              <w:t xml:space="preserve">Laura Bellows &amp; Paul T. von Hippel, 2017. "CATERPILLAR: Stata module to generate confidence intervals, </w:t>
            </w:r>
            <w:proofErr w:type="spellStart"/>
            <w:r w:rsidRPr="0032326E">
              <w:rPr>
                <w:rFonts w:asciiTheme="majorBidi" w:hAnsiTheme="majorBidi" w:cstheme="majorBidi"/>
                <w:sz w:val="24"/>
                <w:szCs w:val="24"/>
              </w:rPr>
              <w:t>Bonferroni</w:t>
            </w:r>
            <w:proofErr w:type="spellEnd"/>
            <w:r w:rsidRPr="0032326E">
              <w:rPr>
                <w:rFonts w:asciiTheme="majorBidi" w:hAnsiTheme="majorBidi" w:cstheme="majorBidi"/>
                <w:sz w:val="24"/>
                <w:szCs w:val="24"/>
              </w:rPr>
              <w:t>-corrected confidence intervals, and null distribution," Statistical Software Components S458360, Boston College Department of Economics, revised 02 Feb 2020.</w:t>
            </w:r>
          </w:p>
        </w:tc>
      </w:tr>
    </w:tbl>
    <w:p w14:paraId="75859B72" w14:textId="77777777" w:rsidR="00787B42" w:rsidRDefault="00787B42" w:rsidP="004A1700">
      <w:pPr>
        <w:pStyle w:val="ListParagraph"/>
        <w:ind w:left="1440"/>
      </w:pPr>
    </w:p>
    <w:p w14:paraId="7BE493E8" w14:textId="77777777" w:rsidR="009B43C5" w:rsidRDefault="009B43C5">
      <w:bookmarkStart w:id="0" w:name="_GoBack"/>
      <w:bookmarkEnd w:id="0"/>
    </w:p>
    <w:sectPr w:rsidR="009B43C5" w:rsidSect="00787B42">
      <w:pgSz w:w="15840" w:h="12240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06833"/>
    <w:multiLevelType w:val="hybridMultilevel"/>
    <w:tmpl w:val="3B20A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519D4"/>
    <w:multiLevelType w:val="hybridMultilevel"/>
    <w:tmpl w:val="2CF87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CD41C6F"/>
    <w:multiLevelType w:val="hybridMultilevel"/>
    <w:tmpl w:val="E61433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CD6B2C"/>
    <w:multiLevelType w:val="hybridMultilevel"/>
    <w:tmpl w:val="98E07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267632"/>
    <w:multiLevelType w:val="hybridMultilevel"/>
    <w:tmpl w:val="A5705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8232845"/>
    <w:multiLevelType w:val="hybridMultilevel"/>
    <w:tmpl w:val="282C9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DB698F"/>
    <w:multiLevelType w:val="hybridMultilevel"/>
    <w:tmpl w:val="E39A3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TUytDQzNDCxNLFU0lEKTi0uzszPAykwrAUAmiOscSwAAAA="/>
    <w:docVar w:name="APWAFVersion" w:val="5.0"/>
  </w:docVars>
  <w:rsids>
    <w:rsidRoot w:val="009B43C5"/>
    <w:rsid w:val="00033E13"/>
    <w:rsid w:val="00075140"/>
    <w:rsid w:val="00090047"/>
    <w:rsid w:val="000B2B5C"/>
    <w:rsid w:val="000C0F18"/>
    <w:rsid w:val="00151831"/>
    <w:rsid w:val="001A0D93"/>
    <w:rsid w:val="001D7D77"/>
    <w:rsid w:val="001F2140"/>
    <w:rsid w:val="001F36E4"/>
    <w:rsid w:val="002377E4"/>
    <w:rsid w:val="002B6E90"/>
    <w:rsid w:val="00367F82"/>
    <w:rsid w:val="003750CC"/>
    <w:rsid w:val="003865D2"/>
    <w:rsid w:val="003B3C84"/>
    <w:rsid w:val="004A1700"/>
    <w:rsid w:val="005066F4"/>
    <w:rsid w:val="00567A9E"/>
    <w:rsid w:val="005F7348"/>
    <w:rsid w:val="00623C3B"/>
    <w:rsid w:val="00724499"/>
    <w:rsid w:val="007378BD"/>
    <w:rsid w:val="00776A2A"/>
    <w:rsid w:val="00787B42"/>
    <w:rsid w:val="007C7F90"/>
    <w:rsid w:val="00812135"/>
    <w:rsid w:val="0083364D"/>
    <w:rsid w:val="00876F9B"/>
    <w:rsid w:val="008E7957"/>
    <w:rsid w:val="008F6019"/>
    <w:rsid w:val="00920324"/>
    <w:rsid w:val="009759A5"/>
    <w:rsid w:val="00985D85"/>
    <w:rsid w:val="009B43C5"/>
    <w:rsid w:val="009F1BA2"/>
    <w:rsid w:val="00AE1439"/>
    <w:rsid w:val="00AE3B39"/>
    <w:rsid w:val="00B6201A"/>
    <w:rsid w:val="00BC7AE2"/>
    <w:rsid w:val="00BE3223"/>
    <w:rsid w:val="00C348ED"/>
    <w:rsid w:val="00C41A16"/>
    <w:rsid w:val="00D15F91"/>
    <w:rsid w:val="00D9790E"/>
    <w:rsid w:val="00DD6AB3"/>
    <w:rsid w:val="00E31092"/>
    <w:rsid w:val="00E348A7"/>
    <w:rsid w:val="00E41A74"/>
    <w:rsid w:val="00EA12AD"/>
    <w:rsid w:val="00ED20D4"/>
    <w:rsid w:val="00ED792A"/>
    <w:rsid w:val="00F14855"/>
    <w:rsid w:val="00F3485C"/>
    <w:rsid w:val="00F44752"/>
    <w:rsid w:val="00FA2F4B"/>
    <w:rsid w:val="00FA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CA63C"/>
  <w15:chartTrackingRefBased/>
  <w15:docId w15:val="{081086FF-4A37-724E-B44D-5B09DB40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9B43C5"/>
    <w:rPr>
      <w:rFonts w:ascii="Times New Roman" w:hAnsi="Times New Roman" w:cs="Times New Roman"/>
    </w:rPr>
  </w:style>
  <w:style w:type="character" w:customStyle="1" w:styleId="EndNoteBibliographyChar">
    <w:name w:val="EndNote Bibliography Char"/>
    <w:basedOn w:val="DefaultParagraphFont"/>
    <w:link w:val="EndNoteBibliography"/>
    <w:rsid w:val="009B43C5"/>
    <w:rPr>
      <w:rFonts w:ascii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B43C5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B4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3C5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3C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140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14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6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4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87B4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87B4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 Albader</dc:creator>
  <cp:keywords/>
  <dc:description/>
  <cp:lastModifiedBy>John Busenbark</cp:lastModifiedBy>
  <cp:revision>7</cp:revision>
  <dcterms:created xsi:type="dcterms:W3CDTF">2021-10-27T22:18:00Z</dcterms:created>
  <dcterms:modified xsi:type="dcterms:W3CDTF">2021-12-17T17:49:00Z</dcterms:modified>
</cp:coreProperties>
</file>